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73173" w14:textId="45A5CB75" w:rsidR="00C952C3" w:rsidRPr="00066A7B" w:rsidRDefault="00414EA3" w:rsidP="00066A7B">
      <w:pPr>
        <w:spacing w:after="0" w:line="240" w:lineRule="auto"/>
        <w:rPr>
          <w:rFonts w:ascii="Times New Roman" w:hAnsi="Times New Roman"/>
          <w:sz w:val="24"/>
          <w:szCs w:val="24"/>
        </w:rPr>
      </w:pPr>
      <w:bookmarkStart w:id="0" w:name="_Hlk67655507"/>
      <w:bookmarkEnd w:id="0"/>
      <w:r w:rsidRPr="00066A7B">
        <w:rPr>
          <w:rFonts w:ascii="Times New Roman" w:hAnsi="Times New Roman"/>
          <w:noProof/>
          <w:sz w:val="24"/>
          <w:szCs w:val="24"/>
        </w:rPr>
        <w:drawing>
          <wp:anchor distT="36576" distB="36576" distL="36576" distR="36576" simplePos="0" relativeHeight="251659264" behindDoc="0" locked="0" layoutInCell="1" allowOverlap="1" wp14:anchorId="648B0940" wp14:editId="14D413F5">
            <wp:simplePos x="0" y="0"/>
            <wp:positionH relativeFrom="column">
              <wp:posOffset>-196850</wp:posOffset>
            </wp:positionH>
            <wp:positionV relativeFrom="paragraph">
              <wp:posOffset>-514350</wp:posOffset>
            </wp:positionV>
            <wp:extent cx="929640" cy="838200"/>
            <wp:effectExtent l="0" t="0" r="0" b="0"/>
            <wp:wrapNone/>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2006">
        <w:rPr>
          <w:noProof/>
        </w:rPr>
        <mc:AlternateContent>
          <mc:Choice Requires="wps">
            <w:drawing>
              <wp:anchor distT="0" distB="0" distL="114300" distR="114300" simplePos="0" relativeHeight="251660288" behindDoc="0" locked="0" layoutInCell="1" allowOverlap="1" wp14:anchorId="7EF1479F" wp14:editId="007939A9">
                <wp:simplePos x="0" y="0"/>
                <wp:positionH relativeFrom="column">
                  <wp:posOffset>809625</wp:posOffset>
                </wp:positionH>
                <wp:positionV relativeFrom="paragraph">
                  <wp:posOffset>-542925</wp:posOffset>
                </wp:positionV>
                <wp:extent cx="5740400" cy="933450"/>
                <wp:effectExtent l="0" t="0" r="0" b="0"/>
                <wp:wrapNone/>
                <wp:docPr id="1921364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1479F"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v:textbox>
              </v:shape>
            </w:pict>
          </mc:Fallback>
        </mc:AlternateContent>
      </w:r>
    </w:p>
    <w:p w14:paraId="4640AA46" w14:textId="77777777" w:rsidR="00C952C3" w:rsidRPr="00066A7B" w:rsidRDefault="00C952C3" w:rsidP="00066A7B">
      <w:pPr>
        <w:spacing w:after="0" w:line="240" w:lineRule="auto"/>
        <w:rPr>
          <w:rFonts w:ascii="Times New Roman" w:hAnsi="Times New Roman"/>
          <w:b/>
          <w:sz w:val="24"/>
          <w:szCs w:val="24"/>
        </w:rPr>
      </w:pPr>
    </w:p>
    <w:p w14:paraId="39D108B3" w14:textId="5C8E89B7" w:rsidR="00C952C3" w:rsidRPr="00066A7B" w:rsidRDefault="00DF2006" w:rsidP="00066A7B">
      <w:pPr>
        <w:spacing w:after="0" w:line="240" w:lineRule="auto"/>
        <w:rPr>
          <w:rFonts w:ascii="Times New Roman" w:hAnsi="Times New Roman"/>
          <w:b/>
          <w:sz w:val="24"/>
          <w:szCs w:val="24"/>
        </w:rPr>
      </w:pPr>
      <w:r>
        <w:rPr>
          <w:noProof/>
        </w:rPr>
        <mc:AlternateContent>
          <mc:Choice Requires="wps">
            <w:drawing>
              <wp:anchor distT="0" distB="0" distL="114300" distR="114300" simplePos="0" relativeHeight="251662336" behindDoc="0" locked="0" layoutInCell="1" allowOverlap="1" wp14:anchorId="5461CF21" wp14:editId="1127BC8F">
                <wp:simplePos x="0" y="0"/>
                <wp:positionH relativeFrom="column">
                  <wp:posOffset>-188595</wp:posOffset>
                </wp:positionH>
                <wp:positionV relativeFrom="paragraph">
                  <wp:posOffset>160655</wp:posOffset>
                </wp:positionV>
                <wp:extent cx="6748780" cy="457200"/>
                <wp:effectExtent l="0" t="0" r="13970" b="19050"/>
                <wp:wrapNone/>
                <wp:docPr id="2747213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780" cy="457200"/>
                        </a:xfrm>
                        <a:prstGeom prst="rect">
                          <a:avLst/>
                        </a:prstGeom>
                        <a:solidFill>
                          <a:srgbClr val="D9381E"/>
                        </a:solidFill>
                        <a:ln w="9525">
                          <a:solidFill>
                            <a:srgbClr val="000000"/>
                          </a:solidFill>
                          <a:miter lim="800000"/>
                          <a:headEnd/>
                          <a:tailEnd/>
                        </a:ln>
                      </wps:spPr>
                      <wps:txbx>
                        <w:txbxContent>
                          <w:p w14:paraId="4DD4A262" w14:textId="4ECFDC0A" w:rsidR="00C952C3" w:rsidRPr="00670517" w:rsidRDefault="00547C6C" w:rsidP="00CD61D3">
                            <w:pPr>
                              <w:jc w:val="center"/>
                              <w:rPr>
                                <w:rFonts w:ascii="Garamond" w:hAnsi="Garamond"/>
                                <w:b/>
                                <w:color w:val="FFFFFF" w:themeColor="background1"/>
                                <w:sz w:val="44"/>
                                <w:szCs w:val="44"/>
                              </w:rPr>
                            </w:pPr>
                            <w:r>
                              <w:rPr>
                                <w:rFonts w:ascii="Garamond" w:hAnsi="Garamond"/>
                                <w:b/>
                                <w:color w:val="FFFFFF" w:themeColor="background1"/>
                                <w:sz w:val="44"/>
                                <w:szCs w:val="44"/>
                              </w:rPr>
                              <w:t>Activism</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1CF21" id="Text Box 1" o:spid="_x0000_s1027" type="#_x0000_t202" style="position:absolute;margin-left:-14.85pt;margin-top:12.65pt;width:531.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" fillcolor="#d9381e">
                <v:textbox>
                  <w:txbxContent>
                    <w:p w14:paraId="4DD4A262" w14:textId="4ECFDC0A" w:rsidR="00C952C3" w:rsidRPr="00670517" w:rsidRDefault="00547C6C" w:rsidP="00CD61D3">
                      <w:pPr>
                        <w:jc w:val="center"/>
                        <w:rPr>
                          <w:rFonts w:ascii="Garamond" w:hAnsi="Garamond"/>
                          <w:b/>
                          <w:color w:val="FFFFFF" w:themeColor="background1"/>
                          <w:sz w:val="44"/>
                          <w:szCs w:val="44"/>
                        </w:rPr>
                      </w:pPr>
                      <w:r>
                        <w:rPr>
                          <w:rFonts w:ascii="Garamond" w:hAnsi="Garamond"/>
                          <w:b/>
                          <w:color w:val="FFFFFF" w:themeColor="background1"/>
                          <w:sz w:val="44"/>
                          <w:szCs w:val="44"/>
                        </w:rPr>
                        <w:t>Activism</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v:textbox>
              </v:shape>
            </w:pict>
          </mc:Fallback>
        </mc:AlternateContent>
      </w:r>
    </w:p>
    <w:p w14:paraId="2347819D" w14:textId="77777777" w:rsidR="00C952C3" w:rsidRPr="00066A7B" w:rsidRDefault="00C952C3" w:rsidP="00066A7B">
      <w:pPr>
        <w:spacing w:after="0" w:line="240" w:lineRule="auto"/>
        <w:rPr>
          <w:rFonts w:ascii="Times New Roman" w:hAnsi="Times New Roman"/>
          <w:b/>
          <w:sz w:val="24"/>
          <w:szCs w:val="24"/>
        </w:rPr>
      </w:pPr>
    </w:p>
    <w:p w14:paraId="09441B90" w14:textId="77777777" w:rsidR="00C952C3" w:rsidRPr="00066A7B" w:rsidRDefault="00C952C3" w:rsidP="00066A7B">
      <w:pPr>
        <w:spacing w:after="0" w:line="240" w:lineRule="auto"/>
        <w:rPr>
          <w:rFonts w:ascii="Times New Roman" w:hAnsi="Times New Roman"/>
          <w:b/>
          <w:sz w:val="24"/>
          <w:szCs w:val="24"/>
        </w:rPr>
      </w:pPr>
    </w:p>
    <w:p w14:paraId="14E20748" w14:textId="77777777" w:rsidR="00C952C3" w:rsidRPr="00066A7B" w:rsidRDefault="00C952C3" w:rsidP="00066A7B">
      <w:pPr>
        <w:spacing w:after="0" w:line="240" w:lineRule="auto"/>
        <w:rPr>
          <w:rFonts w:ascii="Times New Roman" w:hAnsi="Times New Roman"/>
          <w:b/>
          <w:sz w:val="24"/>
          <w:szCs w:val="24"/>
        </w:rPr>
      </w:pPr>
    </w:p>
    <w:p w14:paraId="3E3E0FD3" w14:textId="77777777" w:rsidR="00C952C3" w:rsidRPr="00066A7B" w:rsidRDefault="00C952C3" w:rsidP="00066A7B">
      <w:pPr>
        <w:spacing w:after="0" w:line="240" w:lineRule="auto"/>
        <w:rPr>
          <w:rFonts w:ascii="Times New Roman" w:hAnsi="Times New Roman"/>
          <w:b/>
          <w:sz w:val="24"/>
          <w:szCs w:val="24"/>
        </w:rPr>
        <w:sectPr w:rsidR="00C952C3" w:rsidRPr="00066A7B" w:rsidSect="00C952C3">
          <w:footerReference w:type="default" r:id="rId8"/>
          <w:pgSz w:w="12240" w:h="15840"/>
          <w:pgMar w:top="1440" w:right="1440" w:bottom="1440" w:left="1440" w:header="720" w:footer="720" w:gutter="0"/>
          <w:cols w:space="720"/>
          <w:docGrid w:linePitch="360"/>
        </w:sectPr>
      </w:pPr>
    </w:p>
    <w:p w14:paraId="28EB82F2" w14:textId="545FE4A6" w:rsidR="00133C38" w:rsidRPr="00066A7B" w:rsidRDefault="00B555D3" w:rsidP="00066A7B">
      <w:pPr>
        <w:spacing w:after="0" w:line="240" w:lineRule="auto"/>
        <w:rPr>
          <w:rFonts w:ascii="Times New Roman" w:hAnsi="Times New Roman"/>
          <w:sz w:val="24"/>
          <w:szCs w:val="24"/>
        </w:rPr>
      </w:pPr>
      <w:r>
        <w:rPr>
          <w:rFonts w:ascii="Times New Roman" w:hAnsi="Times New Roman"/>
          <w:sz w:val="24"/>
          <w:szCs w:val="24"/>
        </w:rPr>
        <w:t>A</w:t>
      </w:r>
      <w:r w:rsidR="005B03DE">
        <w:rPr>
          <w:rFonts w:ascii="Times New Roman" w:hAnsi="Times New Roman"/>
          <w:sz w:val="24"/>
          <w:szCs w:val="24"/>
        </w:rPr>
        <w:t>rc</w:t>
      </w:r>
      <w:r w:rsidR="00133C38" w:rsidRPr="00066A7B">
        <w:rPr>
          <w:rFonts w:ascii="Times New Roman" w:hAnsi="Times New Roman"/>
          <w:sz w:val="24"/>
          <w:szCs w:val="24"/>
        </w:rPr>
        <w:t xml:space="preserve"> HRJ</w:t>
      </w:r>
    </w:p>
    <w:p w14:paraId="6E0B58E0" w14:textId="501B1D9D"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Birmingham Jail</w:t>
      </w:r>
      <w:r w:rsidR="00133C38" w:rsidRPr="00066A7B">
        <w:rPr>
          <w:rFonts w:ascii="Times New Roman" w:hAnsi="Times New Roman"/>
          <w:sz w:val="24"/>
          <w:szCs w:val="24"/>
        </w:rPr>
        <w:t xml:space="preserve"> HRJ</w:t>
      </w:r>
    </w:p>
    <w:p w14:paraId="445D76D8" w14:textId="3B0245BA"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B03DE">
        <w:rPr>
          <w:rFonts w:ascii="Times New Roman" w:hAnsi="Times New Roman"/>
          <w:sz w:val="24"/>
          <w:szCs w:val="24"/>
        </w:rPr>
        <w:t>LM Protestor</w:t>
      </w:r>
      <w:r>
        <w:rPr>
          <w:rFonts w:ascii="Times New Roman" w:hAnsi="Times New Roman"/>
          <w:sz w:val="24"/>
          <w:szCs w:val="24"/>
        </w:rPr>
        <w:t xml:space="preserve"> </w:t>
      </w:r>
      <w:r w:rsidR="00133C38" w:rsidRPr="00066A7B">
        <w:rPr>
          <w:rFonts w:ascii="Times New Roman" w:hAnsi="Times New Roman"/>
          <w:sz w:val="24"/>
          <w:szCs w:val="24"/>
        </w:rPr>
        <w:t>HRJ</w:t>
      </w:r>
    </w:p>
    <w:p w14:paraId="50A524D8" w14:textId="24135AD7"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B03DE">
        <w:rPr>
          <w:rFonts w:ascii="Times New Roman" w:hAnsi="Times New Roman"/>
          <w:sz w:val="24"/>
          <w:szCs w:val="24"/>
        </w:rPr>
        <w:t>reathing</w:t>
      </w:r>
      <w:r w:rsidR="00133C38" w:rsidRPr="00066A7B">
        <w:rPr>
          <w:rFonts w:ascii="Times New Roman" w:hAnsi="Times New Roman"/>
          <w:sz w:val="24"/>
          <w:szCs w:val="24"/>
        </w:rPr>
        <w:t xml:space="preserve"> HRJ</w:t>
      </w:r>
    </w:p>
    <w:p w14:paraId="4D8333C7" w14:textId="7741B9F7" w:rsidR="00F60F9D" w:rsidRDefault="00F60F9D" w:rsidP="00066A7B">
      <w:pPr>
        <w:spacing w:after="0" w:line="240" w:lineRule="auto"/>
        <w:rPr>
          <w:rFonts w:ascii="Times New Roman" w:hAnsi="Times New Roman"/>
          <w:sz w:val="24"/>
          <w:szCs w:val="24"/>
          <w:shd w:val="clear" w:color="auto" w:fill="FFFFFF"/>
        </w:rPr>
      </w:pPr>
    </w:p>
    <w:p w14:paraId="11A20E15" w14:textId="09ABE1DC"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22045F42" wp14:editId="20E95C4D">
            <wp:extent cx="2524664" cy="1318883"/>
            <wp:effectExtent l="0" t="0" r="0" b="0"/>
            <wp:docPr id="125860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0638" name="Picture 1258606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4664" cy="1318883"/>
                    </a:xfrm>
                    <a:prstGeom prst="rect">
                      <a:avLst/>
                    </a:prstGeom>
                  </pic:spPr>
                </pic:pic>
              </a:graphicData>
            </a:graphic>
          </wp:inline>
        </w:drawing>
      </w:r>
    </w:p>
    <w:p w14:paraId="5307F0F4" w14:textId="77777777" w:rsidR="00A62DA0" w:rsidRDefault="00A62DA0" w:rsidP="00066A7B">
      <w:pPr>
        <w:spacing w:after="0" w:line="240" w:lineRule="auto"/>
        <w:rPr>
          <w:rFonts w:ascii="Times New Roman" w:hAnsi="Times New Roman"/>
          <w:sz w:val="24"/>
          <w:szCs w:val="24"/>
          <w:shd w:val="clear" w:color="auto" w:fill="FFFFFF"/>
        </w:rPr>
      </w:pPr>
    </w:p>
    <w:p w14:paraId="702E875C" w14:textId="1419D930"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EADB63E" wp14:editId="7A9902F4">
            <wp:extent cx="2523663" cy="1321248"/>
            <wp:effectExtent l="0" t="0" r="0" b="0"/>
            <wp:docPr id="106595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53566" name="Picture 106595356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3663" cy="1321248"/>
                    </a:xfrm>
                    <a:prstGeom prst="rect">
                      <a:avLst/>
                    </a:prstGeom>
                  </pic:spPr>
                </pic:pic>
              </a:graphicData>
            </a:graphic>
          </wp:inline>
        </w:drawing>
      </w:r>
    </w:p>
    <w:p w14:paraId="3BCEEBA0" w14:textId="77777777" w:rsidR="00A62DA0" w:rsidRDefault="00A62DA0" w:rsidP="00066A7B">
      <w:pPr>
        <w:spacing w:after="0" w:line="240" w:lineRule="auto"/>
        <w:rPr>
          <w:rFonts w:ascii="Times New Roman" w:hAnsi="Times New Roman"/>
          <w:sz w:val="24"/>
          <w:szCs w:val="24"/>
          <w:shd w:val="clear" w:color="auto" w:fill="FFFFFF"/>
        </w:rPr>
      </w:pPr>
    </w:p>
    <w:p w14:paraId="793F48EA" w14:textId="0F6D03BC"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6434FC17" wp14:editId="435CFBDD">
            <wp:extent cx="2526192" cy="1331723"/>
            <wp:effectExtent l="0" t="0" r="7620" b="1905"/>
            <wp:docPr id="207597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7399" name="Picture 20759739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192" cy="1331723"/>
                    </a:xfrm>
                    <a:prstGeom prst="rect">
                      <a:avLst/>
                    </a:prstGeom>
                  </pic:spPr>
                </pic:pic>
              </a:graphicData>
            </a:graphic>
          </wp:inline>
        </w:drawing>
      </w:r>
    </w:p>
    <w:p w14:paraId="3DDDA156" w14:textId="77777777" w:rsidR="00A62DA0" w:rsidRDefault="00A62DA0" w:rsidP="00066A7B">
      <w:pPr>
        <w:spacing w:after="0" w:line="240" w:lineRule="auto"/>
        <w:rPr>
          <w:rFonts w:ascii="Times New Roman" w:hAnsi="Times New Roman"/>
          <w:sz w:val="24"/>
          <w:szCs w:val="24"/>
          <w:shd w:val="clear" w:color="auto" w:fill="FFFFFF"/>
        </w:rPr>
      </w:pPr>
    </w:p>
    <w:p w14:paraId="17EAA2B5" w14:textId="1C8E60AB"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1D1F4C8D" wp14:editId="4578191C">
            <wp:extent cx="2524836" cy="1325783"/>
            <wp:effectExtent l="0" t="0" r="0" b="8255"/>
            <wp:docPr id="2318728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72854" name="Picture 2318728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4836" cy="1325783"/>
                    </a:xfrm>
                    <a:prstGeom prst="rect">
                      <a:avLst/>
                    </a:prstGeom>
                  </pic:spPr>
                </pic:pic>
              </a:graphicData>
            </a:graphic>
          </wp:inline>
        </w:drawing>
      </w:r>
    </w:p>
    <w:p w14:paraId="43A3A039" w14:textId="77777777" w:rsidR="00A62DA0" w:rsidRDefault="00A62DA0" w:rsidP="00066A7B">
      <w:pPr>
        <w:spacing w:after="0" w:line="240" w:lineRule="auto"/>
        <w:rPr>
          <w:rFonts w:ascii="Times New Roman" w:hAnsi="Times New Roman"/>
          <w:sz w:val="24"/>
          <w:szCs w:val="24"/>
          <w:shd w:val="clear" w:color="auto" w:fill="FFFFFF"/>
        </w:rPr>
      </w:pPr>
    </w:p>
    <w:p w14:paraId="6671CAE0" w14:textId="77777777" w:rsidR="00A62DA0" w:rsidRDefault="00A62DA0" w:rsidP="00066A7B">
      <w:pPr>
        <w:spacing w:after="0" w:line="240" w:lineRule="auto"/>
        <w:rPr>
          <w:rFonts w:ascii="Times New Roman" w:hAnsi="Times New Roman"/>
          <w:sz w:val="24"/>
          <w:szCs w:val="24"/>
          <w:shd w:val="clear" w:color="auto" w:fill="FFFFFF"/>
        </w:rPr>
      </w:pPr>
    </w:p>
    <w:p w14:paraId="48048E3A" w14:textId="4EEEC645"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B03DE">
        <w:rPr>
          <w:rFonts w:ascii="Times New Roman" w:hAnsi="Times New Roman"/>
          <w:sz w:val="24"/>
          <w:szCs w:val="24"/>
        </w:rPr>
        <w:t>roken Heart</w:t>
      </w:r>
      <w:r w:rsidR="00133C38" w:rsidRPr="00066A7B">
        <w:rPr>
          <w:rFonts w:ascii="Times New Roman" w:hAnsi="Times New Roman"/>
          <w:sz w:val="24"/>
          <w:szCs w:val="24"/>
        </w:rPr>
        <w:t xml:space="preserve"> HRJ</w:t>
      </w:r>
    </w:p>
    <w:p w14:paraId="71D129AC" w14:textId="4AEFD61F"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B03DE">
        <w:rPr>
          <w:rFonts w:ascii="Times New Roman" w:hAnsi="Times New Roman"/>
          <w:sz w:val="24"/>
          <w:szCs w:val="24"/>
        </w:rPr>
        <w:t>urning Candle</w:t>
      </w:r>
      <w:r w:rsidR="00133C38" w:rsidRPr="00066A7B">
        <w:rPr>
          <w:rFonts w:ascii="Times New Roman" w:hAnsi="Times New Roman"/>
          <w:sz w:val="24"/>
          <w:szCs w:val="24"/>
        </w:rPr>
        <w:t xml:space="preserve"> HRJ</w:t>
      </w:r>
    </w:p>
    <w:p w14:paraId="0038AD31" w14:textId="7C4D38E6"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C</w:t>
      </w:r>
      <w:r w:rsidR="005B03DE">
        <w:rPr>
          <w:rFonts w:ascii="Times New Roman" w:hAnsi="Times New Roman"/>
          <w:sz w:val="24"/>
          <w:szCs w:val="24"/>
        </w:rPr>
        <w:t>andle for Meditation</w:t>
      </w:r>
      <w:r w:rsidR="00133C38" w:rsidRPr="00066A7B">
        <w:rPr>
          <w:rFonts w:ascii="Times New Roman" w:hAnsi="Times New Roman"/>
          <w:sz w:val="24"/>
          <w:szCs w:val="24"/>
        </w:rPr>
        <w:t xml:space="preserve"> HRJ</w:t>
      </w:r>
    </w:p>
    <w:p w14:paraId="1958CE1A" w14:textId="37102A67"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Ch</w:t>
      </w:r>
      <w:r w:rsidR="005B03DE">
        <w:rPr>
          <w:rFonts w:ascii="Times New Roman" w:hAnsi="Times New Roman"/>
          <w:sz w:val="24"/>
          <w:szCs w:val="24"/>
        </w:rPr>
        <w:t>ains</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15274B21" w14:textId="1A1A3CAE" w:rsidR="002B6AD4" w:rsidRDefault="002B6AD4" w:rsidP="00066A7B">
      <w:pPr>
        <w:shd w:val="clear" w:color="auto" w:fill="FFFFFF"/>
        <w:spacing w:after="0" w:line="240" w:lineRule="auto"/>
        <w:rPr>
          <w:rFonts w:ascii="Times New Roman" w:eastAsia="Times New Roman" w:hAnsi="Times New Roman"/>
          <w:color w:val="222222"/>
          <w:sz w:val="24"/>
          <w:szCs w:val="24"/>
        </w:rPr>
      </w:pPr>
    </w:p>
    <w:p w14:paraId="349BB629" w14:textId="63219296" w:rsidR="00A62DA0" w:rsidRDefault="00A62DA0"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1A016C0C" wp14:editId="0182D05F">
            <wp:extent cx="2524338" cy="1331723"/>
            <wp:effectExtent l="0" t="0" r="0" b="1905"/>
            <wp:docPr id="14990141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14122" name="Picture 14990141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338" cy="1331723"/>
                    </a:xfrm>
                    <a:prstGeom prst="rect">
                      <a:avLst/>
                    </a:prstGeom>
                  </pic:spPr>
                </pic:pic>
              </a:graphicData>
            </a:graphic>
          </wp:inline>
        </w:drawing>
      </w:r>
    </w:p>
    <w:p w14:paraId="4EBC9CFB"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6E0A9D76" w14:textId="65C68993" w:rsidR="00A62DA0" w:rsidRDefault="00A62DA0"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0C98B651" wp14:editId="10AB232B">
            <wp:extent cx="2524338" cy="1316884"/>
            <wp:effectExtent l="0" t="0" r="0" b="0"/>
            <wp:docPr id="11586516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51647" name="Picture 115865164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338" cy="1316884"/>
                    </a:xfrm>
                    <a:prstGeom prst="rect">
                      <a:avLst/>
                    </a:prstGeom>
                  </pic:spPr>
                </pic:pic>
              </a:graphicData>
            </a:graphic>
          </wp:inline>
        </w:drawing>
      </w:r>
    </w:p>
    <w:p w14:paraId="632833CE"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0C984123" w14:textId="782C6D97" w:rsidR="00A62DA0" w:rsidRDefault="00A62DA0"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5B752A79" wp14:editId="0375559D">
            <wp:extent cx="2524991" cy="1315489"/>
            <wp:effectExtent l="0" t="0" r="8890" b="0"/>
            <wp:docPr id="19023155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15595" name="Picture 190231559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991" cy="1315489"/>
                    </a:xfrm>
                    <a:prstGeom prst="rect">
                      <a:avLst/>
                    </a:prstGeom>
                  </pic:spPr>
                </pic:pic>
              </a:graphicData>
            </a:graphic>
          </wp:inline>
        </w:drawing>
      </w:r>
    </w:p>
    <w:p w14:paraId="56B545DD"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30B383FB" w14:textId="478058EA" w:rsidR="00A62DA0" w:rsidRDefault="00A62DA0"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21DFD330" wp14:editId="5C53B775">
            <wp:extent cx="2526581" cy="1324634"/>
            <wp:effectExtent l="0" t="0" r="7620" b="8890"/>
            <wp:docPr id="20822691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69162" name="Picture 208226916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581" cy="1324634"/>
                    </a:xfrm>
                    <a:prstGeom prst="rect">
                      <a:avLst/>
                    </a:prstGeom>
                  </pic:spPr>
                </pic:pic>
              </a:graphicData>
            </a:graphic>
          </wp:inline>
        </w:drawing>
      </w:r>
    </w:p>
    <w:p w14:paraId="184233B9"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7450D1C8"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74F2B5BF" w14:textId="01062675"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lastRenderedPageBreak/>
        <w:t>C</w:t>
      </w:r>
      <w:r w:rsidR="005B03DE">
        <w:rPr>
          <w:rFonts w:ascii="Times New Roman" w:hAnsi="Times New Roman"/>
          <w:sz w:val="24"/>
          <w:szCs w:val="24"/>
        </w:rPr>
        <w:t>hange</w:t>
      </w:r>
      <w:r w:rsidR="00133C38" w:rsidRPr="00066A7B">
        <w:rPr>
          <w:rFonts w:ascii="Times New Roman" w:hAnsi="Times New Roman"/>
          <w:sz w:val="24"/>
          <w:szCs w:val="24"/>
        </w:rPr>
        <w:t xml:space="preserve"> HRJ</w:t>
      </w:r>
    </w:p>
    <w:p w14:paraId="1E335F8B" w14:textId="690A234D"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C</w:t>
      </w:r>
      <w:r w:rsidR="005B03DE">
        <w:rPr>
          <w:rFonts w:ascii="Times New Roman" w:hAnsi="Times New Roman"/>
          <w:sz w:val="24"/>
          <w:szCs w:val="24"/>
        </w:rPr>
        <w:t>hild</w:t>
      </w:r>
      <w:r w:rsidR="00133C38" w:rsidRPr="00066A7B">
        <w:rPr>
          <w:rFonts w:ascii="Times New Roman" w:hAnsi="Times New Roman"/>
          <w:sz w:val="24"/>
          <w:szCs w:val="24"/>
        </w:rPr>
        <w:t xml:space="preserve"> HRJ</w:t>
      </w:r>
    </w:p>
    <w:p w14:paraId="33E5146A" w14:textId="6A53C611"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Church</w:t>
      </w:r>
      <w:r w:rsidR="00133C38" w:rsidRPr="00066A7B">
        <w:rPr>
          <w:rFonts w:ascii="Times New Roman" w:hAnsi="Times New Roman"/>
          <w:sz w:val="24"/>
          <w:szCs w:val="24"/>
        </w:rPr>
        <w:t xml:space="preserve"> HRJ</w:t>
      </w:r>
    </w:p>
    <w:p w14:paraId="764CF3D5" w14:textId="5F184CBF"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Climate Justice</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572D03AC" w14:textId="77777777" w:rsidR="00133C38" w:rsidRDefault="00133C38" w:rsidP="00066A7B">
      <w:pPr>
        <w:spacing w:after="0" w:line="240" w:lineRule="auto"/>
        <w:rPr>
          <w:rFonts w:ascii="Times New Roman" w:hAnsi="Times New Roman"/>
          <w:noProof/>
          <w:sz w:val="24"/>
          <w:szCs w:val="24"/>
        </w:rPr>
      </w:pPr>
    </w:p>
    <w:p w14:paraId="13C20146" w14:textId="44EEA523" w:rsidR="00A62DA0" w:rsidRDefault="00A62DA0"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124216D2" wp14:editId="18BBCF44">
            <wp:extent cx="2526581" cy="1328468"/>
            <wp:effectExtent l="0" t="0" r="7620" b="5080"/>
            <wp:docPr id="5414303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30324" name="Picture 54143032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581" cy="1328468"/>
                    </a:xfrm>
                    <a:prstGeom prst="rect">
                      <a:avLst/>
                    </a:prstGeom>
                  </pic:spPr>
                </pic:pic>
              </a:graphicData>
            </a:graphic>
          </wp:inline>
        </w:drawing>
      </w:r>
    </w:p>
    <w:p w14:paraId="647D8467" w14:textId="77777777" w:rsidR="00A62DA0" w:rsidRDefault="00A62DA0" w:rsidP="00066A7B">
      <w:pPr>
        <w:spacing w:after="0" w:line="240" w:lineRule="auto"/>
        <w:rPr>
          <w:rFonts w:ascii="Times New Roman" w:hAnsi="Times New Roman"/>
          <w:noProof/>
          <w:sz w:val="24"/>
          <w:szCs w:val="24"/>
        </w:rPr>
      </w:pPr>
    </w:p>
    <w:p w14:paraId="37EB53D8" w14:textId="1F769AF0" w:rsidR="00A62DA0" w:rsidRDefault="00A62DA0"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2422BEAF" wp14:editId="06B356FB">
            <wp:extent cx="2524338" cy="1326158"/>
            <wp:effectExtent l="0" t="0" r="0" b="7620"/>
            <wp:docPr id="6875612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61298" name="Picture 68756129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4338" cy="1326158"/>
                    </a:xfrm>
                    <a:prstGeom prst="rect">
                      <a:avLst/>
                    </a:prstGeom>
                  </pic:spPr>
                </pic:pic>
              </a:graphicData>
            </a:graphic>
          </wp:inline>
        </w:drawing>
      </w:r>
    </w:p>
    <w:p w14:paraId="5EBB57E7" w14:textId="77777777" w:rsidR="00A62DA0" w:rsidRDefault="00A62DA0" w:rsidP="00066A7B">
      <w:pPr>
        <w:spacing w:after="0" w:line="240" w:lineRule="auto"/>
        <w:rPr>
          <w:rFonts w:ascii="Times New Roman" w:hAnsi="Times New Roman"/>
          <w:noProof/>
          <w:sz w:val="24"/>
          <w:szCs w:val="24"/>
        </w:rPr>
      </w:pPr>
    </w:p>
    <w:p w14:paraId="25273751" w14:textId="475A7DE9" w:rsidR="00A62DA0" w:rsidRDefault="00A62DA0"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59D3AF8" wp14:editId="0CAA2344">
            <wp:extent cx="2524664" cy="1320800"/>
            <wp:effectExtent l="0" t="0" r="9525" b="0"/>
            <wp:docPr id="21104777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77793" name="Picture 211047779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4664" cy="1320800"/>
                    </a:xfrm>
                    <a:prstGeom prst="rect">
                      <a:avLst/>
                    </a:prstGeom>
                  </pic:spPr>
                </pic:pic>
              </a:graphicData>
            </a:graphic>
          </wp:inline>
        </w:drawing>
      </w:r>
    </w:p>
    <w:p w14:paraId="4DE7FF5D" w14:textId="77777777" w:rsidR="00A62DA0" w:rsidRDefault="00A62DA0" w:rsidP="00066A7B">
      <w:pPr>
        <w:spacing w:after="0" w:line="240" w:lineRule="auto"/>
        <w:rPr>
          <w:rFonts w:ascii="Times New Roman" w:hAnsi="Times New Roman"/>
          <w:noProof/>
          <w:sz w:val="24"/>
          <w:szCs w:val="24"/>
        </w:rPr>
      </w:pPr>
    </w:p>
    <w:p w14:paraId="3E9CB101" w14:textId="72B0488C" w:rsidR="00A62DA0" w:rsidRDefault="00A62DA0"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6FDC2A54" wp14:editId="66FBAE86">
            <wp:extent cx="2526384" cy="1317867"/>
            <wp:effectExtent l="0" t="0" r="7620" b="0"/>
            <wp:docPr id="17391962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96248" name="Picture 17391962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6384" cy="1317867"/>
                    </a:xfrm>
                    <a:prstGeom prst="rect">
                      <a:avLst/>
                    </a:prstGeom>
                  </pic:spPr>
                </pic:pic>
              </a:graphicData>
            </a:graphic>
          </wp:inline>
        </w:drawing>
      </w:r>
    </w:p>
    <w:p w14:paraId="020DCC5F" w14:textId="77777777" w:rsidR="00A62DA0" w:rsidRDefault="00A62DA0" w:rsidP="00066A7B">
      <w:pPr>
        <w:spacing w:after="0" w:line="240" w:lineRule="auto"/>
        <w:rPr>
          <w:rFonts w:ascii="Times New Roman" w:hAnsi="Times New Roman"/>
          <w:noProof/>
          <w:sz w:val="24"/>
          <w:szCs w:val="24"/>
        </w:rPr>
      </w:pPr>
    </w:p>
    <w:p w14:paraId="3F544824" w14:textId="60634363" w:rsidR="001D18E9" w:rsidRDefault="001D18E9" w:rsidP="00066A7B">
      <w:pPr>
        <w:spacing w:after="0" w:line="240" w:lineRule="auto"/>
        <w:rPr>
          <w:rFonts w:ascii="Times New Roman" w:hAnsi="Times New Roman"/>
          <w:noProof/>
          <w:sz w:val="24"/>
          <w:szCs w:val="24"/>
        </w:rPr>
      </w:pPr>
    </w:p>
    <w:p w14:paraId="4D39FAFF" w14:textId="77777777" w:rsidR="001D18E9" w:rsidRDefault="001D18E9" w:rsidP="00066A7B">
      <w:pPr>
        <w:spacing w:after="0" w:line="240" w:lineRule="auto"/>
        <w:rPr>
          <w:rFonts w:ascii="Times New Roman" w:hAnsi="Times New Roman"/>
          <w:noProof/>
          <w:sz w:val="24"/>
          <w:szCs w:val="24"/>
        </w:rPr>
      </w:pPr>
    </w:p>
    <w:p w14:paraId="0648BDD3" w14:textId="35F3C8C6" w:rsidR="001D18E9" w:rsidRDefault="001D18E9" w:rsidP="00066A7B">
      <w:pPr>
        <w:spacing w:after="0" w:line="240" w:lineRule="auto"/>
        <w:rPr>
          <w:rFonts w:ascii="Times New Roman" w:hAnsi="Times New Roman"/>
          <w:noProof/>
          <w:sz w:val="24"/>
          <w:szCs w:val="24"/>
        </w:rPr>
      </w:pPr>
    </w:p>
    <w:p w14:paraId="43A3EA84" w14:textId="77777777" w:rsidR="001D18E9" w:rsidRDefault="001D18E9" w:rsidP="00066A7B">
      <w:pPr>
        <w:spacing w:after="0" w:line="240" w:lineRule="auto"/>
        <w:rPr>
          <w:rFonts w:ascii="Times New Roman" w:hAnsi="Times New Roman"/>
          <w:noProof/>
          <w:sz w:val="24"/>
          <w:szCs w:val="24"/>
        </w:rPr>
      </w:pPr>
    </w:p>
    <w:p w14:paraId="03B9906A" w14:textId="646A357C" w:rsidR="001D18E9" w:rsidRDefault="001D18E9" w:rsidP="00066A7B">
      <w:pPr>
        <w:spacing w:after="0" w:line="240" w:lineRule="auto"/>
        <w:rPr>
          <w:rFonts w:ascii="Times New Roman" w:hAnsi="Times New Roman"/>
          <w:noProof/>
          <w:sz w:val="24"/>
          <w:szCs w:val="24"/>
        </w:rPr>
      </w:pPr>
    </w:p>
    <w:p w14:paraId="27803B1A" w14:textId="77777777" w:rsidR="001D18E9" w:rsidRDefault="001D18E9" w:rsidP="00066A7B">
      <w:pPr>
        <w:spacing w:after="0" w:line="240" w:lineRule="auto"/>
        <w:rPr>
          <w:rFonts w:ascii="Times New Roman" w:hAnsi="Times New Roman"/>
          <w:noProof/>
          <w:sz w:val="24"/>
          <w:szCs w:val="24"/>
        </w:rPr>
      </w:pPr>
    </w:p>
    <w:p w14:paraId="1E579421" w14:textId="5992C2EB" w:rsidR="001D18E9" w:rsidRDefault="001D18E9" w:rsidP="00066A7B">
      <w:pPr>
        <w:spacing w:after="0" w:line="240" w:lineRule="auto"/>
        <w:rPr>
          <w:rFonts w:ascii="Times New Roman" w:hAnsi="Times New Roman"/>
          <w:noProof/>
          <w:sz w:val="24"/>
          <w:szCs w:val="24"/>
        </w:rPr>
      </w:pPr>
    </w:p>
    <w:p w14:paraId="1CE38C24" w14:textId="1CD969E3"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Earth</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6083F9F2" w14:textId="5AF7278E"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Environment</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4218B3F2" w14:textId="52F7C1CC"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Future</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8BC2E7E" w14:textId="31140D55"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Helping Hands</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7D78A7FC" w14:textId="09764E56" w:rsidR="00375CE6" w:rsidRDefault="00375CE6" w:rsidP="00066A7B">
      <w:pPr>
        <w:spacing w:after="0" w:line="240" w:lineRule="auto"/>
        <w:rPr>
          <w:rFonts w:ascii="Times New Roman" w:hAnsi="Times New Roman"/>
          <w:sz w:val="24"/>
          <w:szCs w:val="24"/>
          <w:shd w:val="clear" w:color="auto" w:fill="FFFFFF"/>
        </w:rPr>
      </w:pPr>
    </w:p>
    <w:p w14:paraId="09154D56" w14:textId="3C43B0A4"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0BDC45D1" wp14:editId="70029953">
            <wp:extent cx="2524338" cy="1322449"/>
            <wp:effectExtent l="0" t="0" r="0" b="0"/>
            <wp:docPr id="13710885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088557" name="Picture 137108855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0F52CB9F" w14:textId="77777777" w:rsidR="00A62DA0" w:rsidRDefault="00A62DA0" w:rsidP="00066A7B">
      <w:pPr>
        <w:spacing w:after="0" w:line="240" w:lineRule="auto"/>
        <w:rPr>
          <w:rFonts w:ascii="Times New Roman" w:hAnsi="Times New Roman"/>
          <w:sz w:val="24"/>
          <w:szCs w:val="24"/>
          <w:shd w:val="clear" w:color="auto" w:fill="FFFFFF"/>
        </w:rPr>
      </w:pPr>
    </w:p>
    <w:p w14:paraId="00E09CDA" w14:textId="3BC99EE5"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40E19168" wp14:editId="4DF8E1C5">
            <wp:extent cx="2524498" cy="1314096"/>
            <wp:effectExtent l="0" t="0" r="0" b="635"/>
            <wp:docPr id="20169663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66300" name="Picture 201696630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498" cy="1314096"/>
                    </a:xfrm>
                    <a:prstGeom prst="rect">
                      <a:avLst/>
                    </a:prstGeom>
                  </pic:spPr>
                </pic:pic>
              </a:graphicData>
            </a:graphic>
          </wp:inline>
        </w:drawing>
      </w:r>
    </w:p>
    <w:p w14:paraId="1F302DBF" w14:textId="77777777" w:rsidR="00A62DA0" w:rsidRDefault="00A62DA0" w:rsidP="00066A7B">
      <w:pPr>
        <w:spacing w:after="0" w:line="240" w:lineRule="auto"/>
        <w:rPr>
          <w:rFonts w:ascii="Times New Roman" w:hAnsi="Times New Roman"/>
          <w:sz w:val="24"/>
          <w:szCs w:val="24"/>
          <w:shd w:val="clear" w:color="auto" w:fill="FFFFFF"/>
        </w:rPr>
      </w:pPr>
    </w:p>
    <w:p w14:paraId="4E65D462" w14:textId="63DD2AC1"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6BE0ABA" wp14:editId="40213D68">
            <wp:extent cx="2524498" cy="1321638"/>
            <wp:effectExtent l="0" t="0" r="0" b="0"/>
            <wp:docPr id="2064429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42915" name="Picture 2064429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4498" cy="1321638"/>
                    </a:xfrm>
                    <a:prstGeom prst="rect">
                      <a:avLst/>
                    </a:prstGeom>
                  </pic:spPr>
                </pic:pic>
              </a:graphicData>
            </a:graphic>
          </wp:inline>
        </w:drawing>
      </w:r>
    </w:p>
    <w:p w14:paraId="4E222406" w14:textId="77777777" w:rsidR="00A62DA0" w:rsidRDefault="00A62DA0" w:rsidP="00066A7B">
      <w:pPr>
        <w:spacing w:after="0" w:line="240" w:lineRule="auto"/>
        <w:rPr>
          <w:rFonts w:ascii="Times New Roman" w:hAnsi="Times New Roman"/>
          <w:sz w:val="24"/>
          <w:szCs w:val="24"/>
          <w:shd w:val="clear" w:color="auto" w:fill="FFFFFF"/>
        </w:rPr>
      </w:pPr>
    </w:p>
    <w:p w14:paraId="1A2067F2" w14:textId="0EB3EE87" w:rsidR="00A62DA0" w:rsidRDefault="00A62DA0"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27D2765B" wp14:editId="419B28B6">
            <wp:extent cx="2526786" cy="1316034"/>
            <wp:effectExtent l="0" t="0" r="6985" b="0"/>
            <wp:docPr id="20334301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30157" name="Picture 203343015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6786" cy="1316034"/>
                    </a:xfrm>
                    <a:prstGeom prst="rect">
                      <a:avLst/>
                    </a:prstGeom>
                  </pic:spPr>
                </pic:pic>
              </a:graphicData>
            </a:graphic>
          </wp:inline>
        </w:drawing>
      </w:r>
    </w:p>
    <w:p w14:paraId="0B80EBAE" w14:textId="77777777" w:rsidR="00A62DA0" w:rsidRDefault="00A62DA0" w:rsidP="00066A7B">
      <w:pPr>
        <w:spacing w:after="0" w:line="240" w:lineRule="auto"/>
        <w:rPr>
          <w:rFonts w:ascii="Times New Roman" w:hAnsi="Times New Roman"/>
          <w:sz w:val="24"/>
          <w:szCs w:val="24"/>
          <w:shd w:val="clear" w:color="auto" w:fill="FFFFFF"/>
        </w:rPr>
      </w:pPr>
    </w:p>
    <w:p w14:paraId="4701E3F6" w14:textId="77777777" w:rsidR="00A62DA0" w:rsidRDefault="00A62DA0" w:rsidP="00066A7B">
      <w:pPr>
        <w:spacing w:after="0" w:line="240" w:lineRule="auto"/>
        <w:rPr>
          <w:rFonts w:ascii="Times New Roman" w:hAnsi="Times New Roman"/>
          <w:sz w:val="24"/>
          <w:szCs w:val="24"/>
          <w:shd w:val="clear" w:color="auto" w:fill="FFFFFF"/>
        </w:rPr>
      </w:pPr>
    </w:p>
    <w:p w14:paraId="5CAE97F6" w14:textId="77777777" w:rsidR="00A62DA0" w:rsidRDefault="00A62DA0" w:rsidP="00066A7B">
      <w:pPr>
        <w:spacing w:after="0" w:line="240" w:lineRule="auto"/>
        <w:rPr>
          <w:rFonts w:ascii="Times New Roman" w:hAnsi="Times New Roman"/>
          <w:sz w:val="24"/>
          <w:szCs w:val="24"/>
          <w:shd w:val="clear" w:color="auto" w:fill="FFFFFF"/>
        </w:rPr>
      </w:pPr>
    </w:p>
    <w:p w14:paraId="354A59F9" w14:textId="77777777" w:rsidR="00A62DA0" w:rsidRDefault="00A62DA0" w:rsidP="00066A7B">
      <w:pPr>
        <w:spacing w:after="0" w:line="240" w:lineRule="auto"/>
        <w:rPr>
          <w:rFonts w:ascii="Times New Roman" w:hAnsi="Times New Roman"/>
          <w:sz w:val="24"/>
          <w:szCs w:val="24"/>
          <w:shd w:val="clear" w:color="auto" w:fill="FFFFFF"/>
        </w:rPr>
      </w:pPr>
    </w:p>
    <w:p w14:paraId="3E493F57" w14:textId="7875A328" w:rsidR="001D18E9" w:rsidRDefault="001D18E9" w:rsidP="00066A7B">
      <w:pPr>
        <w:spacing w:after="0" w:line="240" w:lineRule="auto"/>
        <w:rPr>
          <w:rFonts w:ascii="Times New Roman" w:hAnsi="Times New Roman"/>
          <w:sz w:val="24"/>
          <w:szCs w:val="24"/>
          <w:shd w:val="clear" w:color="auto" w:fill="FFFFFF"/>
        </w:rPr>
      </w:pPr>
    </w:p>
    <w:p w14:paraId="49593CC6" w14:textId="77777777" w:rsidR="001D18E9" w:rsidRDefault="001D18E9" w:rsidP="00066A7B">
      <w:pPr>
        <w:spacing w:after="0" w:line="240" w:lineRule="auto"/>
        <w:rPr>
          <w:rFonts w:ascii="Times New Roman" w:hAnsi="Times New Roman"/>
          <w:sz w:val="24"/>
          <w:szCs w:val="24"/>
          <w:shd w:val="clear" w:color="auto" w:fill="FFFFFF"/>
        </w:rPr>
      </w:pPr>
    </w:p>
    <w:p w14:paraId="048611F3" w14:textId="563D9ADE" w:rsidR="001D18E9" w:rsidRDefault="001D18E9" w:rsidP="00066A7B">
      <w:pPr>
        <w:spacing w:after="0" w:line="240" w:lineRule="auto"/>
        <w:rPr>
          <w:rFonts w:ascii="Times New Roman" w:hAnsi="Times New Roman"/>
          <w:sz w:val="24"/>
          <w:szCs w:val="24"/>
          <w:shd w:val="clear" w:color="auto" w:fill="FFFFFF"/>
        </w:rPr>
      </w:pPr>
    </w:p>
    <w:p w14:paraId="7C71FCD7" w14:textId="77777777" w:rsidR="001D18E9" w:rsidRDefault="001D18E9" w:rsidP="00066A7B">
      <w:pPr>
        <w:spacing w:after="0" w:line="240" w:lineRule="auto"/>
        <w:rPr>
          <w:rFonts w:ascii="Times New Roman" w:hAnsi="Times New Roman"/>
          <w:sz w:val="24"/>
          <w:szCs w:val="24"/>
          <w:shd w:val="clear" w:color="auto" w:fill="FFFFFF"/>
        </w:rPr>
      </w:pPr>
    </w:p>
    <w:p w14:paraId="156F8029" w14:textId="50008E43"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lastRenderedPageBreak/>
        <w:t>Hope</w:t>
      </w:r>
      <w:r w:rsidR="00133C38" w:rsidRPr="00066A7B">
        <w:rPr>
          <w:rFonts w:ascii="Times New Roman" w:hAnsi="Times New Roman"/>
          <w:sz w:val="24"/>
          <w:szCs w:val="24"/>
        </w:rPr>
        <w:t xml:space="preserve"> HRJ</w:t>
      </w:r>
    </w:p>
    <w:p w14:paraId="71945898" w14:textId="41CFE889"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Hourglass</w:t>
      </w:r>
      <w:r w:rsidR="00133C38" w:rsidRPr="00066A7B">
        <w:rPr>
          <w:rFonts w:ascii="Times New Roman" w:hAnsi="Times New Roman"/>
          <w:sz w:val="24"/>
          <w:szCs w:val="24"/>
        </w:rPr>
        <w:t xml:space="preserve"> HRJ</w:t>
      </w:r>
    </w:p>
    <w:p w14:paraId="6317A5CB" w14:textId="338F0448"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Imagination</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1D405037" w14:textId="47DE09FC"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Injustice</w:t>
      </w:r>
      <w:r w:rsidR="00133C38" w:rsidRPr="00066A7B">
        <w:rPr>
          <w:rFonts w:ascii="Times New Roman" w:hAnsi="Times New Roman"/>
          <w:sz w:val="24"/>
          <w:szCs w:val="24"/>
        </w:rPr>
        <w:t xml:space="preserve"> HRJ</w:t>
      </w:r>
    </w:p>
    <w:p w14:paraId="4751FDEF" w14:textId="77777777" w:rsidR="00133C38" w:rsidRDefault="00133C38" w:rsidP="00066A7B">
      <w:pPr>
        <w:spacing w:after="0" w:line="240" w:lineRule="auto"/>
        <w:rPr>
          <w:rFonts w:ascii="Times New Roman" w:hAnsi="Times New Roman"/>
          <w:sz w:val="24"/>
          <w:szCs w:val="24"/>
        </w:rPr>
      </w:pPr>
    </w:p>
    <w:p w14:paraId="633F1EB9" w14:textId="5BF98518" w:rsidR="00A62DA0" w:rsidRDefault="00A62DA0"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E73BE64" wp14:editId="1FD020B3">
            <wp:extent cx="2524836" cy="1319933"/>
            <wp:effectExtent l="0" t="0" r="0" b="0"/>
            <wp:docPr id="922683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8325" name="Picture 922683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4836" cy="1319933"/>
                    </a:xfrm>
                    <a:prstGeom prst="rect">
                      <a:avLst/>
                    </a:prstGeom>
                  </pic:spPr>
                </pic:pic>
              </a:graphicData>
            </a:graphic>
          </wp:inline>
        </w:drawing>
      </w:r>
    </w:p>
    <w:p w14:paraId="6B6E7830" w14:textId="77777777" w:rsidR="00A62DA0" w:rsidRDefault="00A62DA0" w:rsidP="00066A7B">
      <w:pPr>
        <w:spacing w:after="0" w:line="240" w:lineRule="auto"/>
        <w:rPr>
          <w:rFonts w:ascii="Times New Roman" w:hAnsi="Times New Roman"/>
          <w:sz w:val="24"/>
          <w:szCs w:val="24"/>
        </w:rPr>
      </w:pPr>
    </w:p>
    <w:p w14:paraId="588B72FB" w14:textId="00E3B944" w:rsidR="00A62DA0" w:rsidRDefault="00A62DA0"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B470506" wp14:editId="7DAE2F2A">
            <wp:extent cx="2526192" cy="1320594"/>
            <wp:effectExtent l="0" t="0" r="7620" b="0"/>
            <wp:docPr id="13674430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43083" name="Picture 136744308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04B8868F" w14:textId="77777777" w:rsidR="00A62DA0" w:rsidRDefault="00A62DA0" w:rsidP="00066A7B">
      <w:pPr>
        <w:spacing w:after="0" w:line="240" w:lineRule="auto"/>
        <w:rPr>
          <w:rFonts w:ascii="Times New Roman" w:hAnsi="Times New Roman"/>
          <w:sz w:val="24"/>
          <w:szCs w:val="24"/>
        </w:rPr>
      </w:pPr>
    </w:p>
    <w:p w14:paraId="6E86794E" w14:textId="563DC74C" w:rsidR="00A62DA0"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B1388C0" wp14:editId="0822FEA9">
            <wp:extent cx="2456597" cy="1333581"/>
            <wp:effectExtent l="0" t="0" r="1270" b="0"/>
            <wp:docPr id="2668940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894056" name="Picture 26689405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56597" cy="1333581"/>
                    </a:xfrm>
                    <a:prstGeom prst="rect">
                      <a:avLst/>
                    </a:prstGeom>
                  </pic:spPr>
                </pic:pic>
              </a:graphicData>
            </a:graphic>
          </wp:inline>
        </w:drawing>
      </w:r>
    </w:p>
    <w:p w14:paraId="71D04023" w14:textId="77777777" w:rsidR="00A62DA0" w:rsidRDefault="00A62DA0" w:rsidP="00066A7B">
      <w:pPr>
        <w:spacing w:after="0" w:line="240" w:lineRule="auto"/>
        <w:rPr>
          <w:rFonts w:ascii="Times New Roman" w:hAnsi="Times New Roman"/>
          <w:sz w:val="24"/>
          <w:szCs w:val="24"/>
        </w:rPr>
      </w:pPr>
    </w:p>
    <w:p w14:paraId="10AC236C" w14:textId="2FF5AE8D" w:rsidR="00A62DA0" w:rsidRDefault="00A62DA0"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F363268" wp14:editId="141E5491">
            <wp:extent cx="2525678" cy="1331318"/>
            <wp:effectExtent l="0" t="0" r="8255" b="2540"/>
            <wp:docPr id="112454011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40112" name="Picture 11245401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5678" cy="1331318"/>
                    </a:xfrm>
                    <a:prstGeom prst="rect">
                      <a:avLst/>
                    </a:prstGeom>
                  </pic:spPr>
                </pic:pic>
              </a:graphicData>
            </a:graphic>
          </wp:inline>
        </w:drawing>
      </w:r>
    </w:p>
    <w:p w14:paraId="068CFFAD" w14:textId="77777777" w:rsidR="00A62DA0" w:rsidRDefault="00A62DA0" w:rsidP="00066A7B">
      <w:pPr>
        <w:spacing w:after="0" w:line="240" w:lineRule="auto"/>
        <w:rPr>
          <w:rFonts w:ascii="Times New Roman" w:hAnsi="Times New Roman"/>
          <w:sz w:val="24"/>
          <w:szCs w:val="24"/>
        </w:rPr>
      </w:pPr>
    </w:p>
    <w:p w14:paraId="0810F34E" w14:textId="61A04C68" w:rsidR="001D18E9" w:rsidRDefault="001D18E9" w:rsidP="00066A7B">
      <w:pPr>
        <w:spacing w:after="0" w:line="240" w:lineRule="auto"/>
        <w:rPr>
          <w:rFonts w:ascii="Times New Roman" w:hAnsi="Times New Roman"/>
          <w:sz w:val="24"/>
          <w:szCs w:val="24"/>
        </w:rPr>
      </w:pPr>
    </w:p>
    <w:p w14:paraId="3A6C5CD6" w14:textId="77777777" w:rsidR="001D18E9" w:rsidRDefault="001D18E9" w:rsidP="00066A7B">
      <w:pPr>
        <w:spacing w:after="0" w:line="240" w:lineRule="auto"/>
        <w:rPr>
          <w:rFonts w:ascii="Times New Roman" w:hAnsi="Times New Roman"/>
          <w:sz w:val="24"/>
          <w:szCs w:val="24"/>
        </w:rPr>
      </w:pPr>
    </w:p>
    <w:p w14:paraId="24F8679A" w14:textId="6A9EF166" w:rsidR="001D18E9" w:rsidRDefault="001D18E9" w:rsidP="00066A7B">
      <w:pPr>
        <w:spacing w:after="0" w:line="240" w:lineRule="auto"/>
        <w:rPr>
          <w:rFonts w:ascii="Times New Roman" w:hAnsi="Times New Roman"/>
          <w:sz w:val="24"/>
          <w:szCs w:val="24"/>
        </w:rPr>
      </w:pPr>
    </w:p>
    <w:p w14:paraId="0BF65CAF" w14:textId="77777777" w:rsidR="001D18E9" w:rsidRDefault="001D18E9" w:rsidP="00066A7B">
      <w:pPr>
        <w:spacing w:after="0" w:line="240" w:lineRule="auto"/>
        <w:rPr>
          <w:rFonts w:ascii="Times New Roman" w:hAnsi="Times New Roman"/>
          <w:sz w:val="24"/>
          <w:szCs w:val="24"/>
        </w:rPr>
      </w:pPr>
    </w:p>
    <w:p w14:paraId="2AB80E04" w14:textId="6E9FD521" w:rsidR="001D18E9" w:rsidRDefault="001D18E9" w:rsidP="00066A7B">
      <w:pPr>
        <w:spacing w:after="0" w:line="240" w:lineRule="auto"/>
        <w:rPr>
          <w:rFonts w:ascii="Times New Roman" w:hAnsi="Times New Roman"/>
          <w:sz w:val="24"/>
          <w:szCs w:val="24"/>
        </w:rPr>
      </w:pPr>
    </w:p>
    <w:p w14:paraId="4A39B2B2" w14:textId="77777777" w:rsidR="001D18E9" w:rsidRDefault="001D18E9" w:rsidP="00066A7B">
      <w:pPr>
        <w:spacing w:after="0" w:line="240" w:lineRule="auto"/>
        <w:rPr>
          <w:rFonts w:ascii="Times New Roman" w:hAnsi="Times New Roman"/>
          <w:sz w:val="24"/>
          <w:szCs w:val="24"/>
        </w:rPr>
      </w:pPr>
    </w:p>
    <w:p w14:paraId="0746F1CF" w14:textId="04C05598" w:rsidR="001D18E9" w:rsidRDefault="001D18E9" w:rsidP="00066A7B">
      <w:pPr>
        <w:spacing w:after="0" w:line="240" w:lineRule="auto"/>
        <w:rPr>
          <w:rFonts w:ascii="Times New Roman" w:hAnsi="Times New Roman"/>
          <w:sz w:val="24"/>
          <w:szCs w:val="24"/>
        </w:rPr>
      </w:pPr>
    </w:p>
    <w:p w14:paraId="7C9501D7" w14:textId="7A5F3487"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Law</w:t>
      </w:r>
      <w:r w:rsidR="00133C38" w:rsidRPr="00066A7B">
        <w:rPr>
          <w:rFonts w:ascii="Times New Roman" w:hAnsi="Times New Roman"/>
          <w:sz w:val="24"/>
          <w:szCs w:val="24"/>
        </w:rPr>
        <w:t xml:space="preserve"> HRJ</w:t>
      </w:r>
    </w:p>
    <w:p w14:paraId="7B749647" w14:textId="5AA55303" w:rsidR="00133C38" w:rsidRPr="00066A7B" w:rsidRDefault="00C35C08" w:rsidP="00066A7B">
      <w:pPr>
        <w:spacing w:after="0" w:line="240" w:lineRule="auto"/>
        <w:rPr>
          <w:rFonts w:ascii="Times New Roman" w:hAnsi="Times New Roman"/>
          <w:sz w:val="24"/>
          <w:szCs w:val="24"/>
        </w:rPr>
      </w:pPr>
      <w:r>
        <w:rPr>
          <w:rFonts w:ascii="Times New Roman" w:hAnsi="Times New Roman"/>
          <w:sz w:val="24"/>
          <w:szCs w:val="24"/>
        </w:rPr>
        <w:t>M</w:t>
      </w:r>
      <w:r w:rsidR="005B03DE">
        <w:rPr>
          <w:rFonts w:ascii="Times New Roman" w:hAnsi="Times New Roman"/>
          <w:sz w:val="24"/>
          <w:szCs w:val="24"/>
        </w:rPr>
        <w:t>ake a Difference</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2B627B1" w14:textId="4B2329AB"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Marathon</w:t>
      </w:r>
      <w:r w:rsidR="00133C38" w:rsidRPr="00066A7B">
        <w:rPr>
          <w:rFonts w:ascii="Times New Roman" w:hAnsi="Times New Roman"/>
          <w:sz w:val="24"/>
          <w:szCs w:val="24"/>
        </w:rPr>
        <w:t xml:space="preserve"> HRJ</w:t>
      </w:r>
    </w:p>
    <w:p w14:paraId="611D7B8E" w14:textId="64C7FDF3"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No One Thing</w:t>
      </w:r>
      <w:r w:rsidR="00133C38" w:rsidRPr="00066A7B">
        <w:rPr>
          <w:rFonts w:ascii="Times New Roman" w:hAnsi="Times New Roman"/>
          <w:sz w:val="24"/>
          <w:szCs w:val="24"/>
        </w:rPr>
        <w:t xml:space="preserve"> HRJ</w:t>
      </w:r>
    </w:p>
    <w:p w14:paraId="578A00CF" w14:textId="565FDB55" w:rsidR="005A6379" w:rsidRDefault="005A6379" w:rsidP="00066A7B">
      <w:pPr>
        <w:spacing w:after="0" w:line="240" w:lineRule="auto"/>
        <w:rPr>
          <w:rFonts w:ascii="Times New Roman" w:hAnsi="Times New Roman"/>
          <w:sz w:val="24"/>
          <w:szCs w:val="24"/>
        </w:rPr>
      </w:pPr>
    </w:p>
    <w:p w14:paraId="642093EF" w14:textId="4E91E91A" w:rsidR="00A62DA0"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EA87631" wp14:editId="163A197D">
            <wp:extent cx="2526192" cy="1326158"/>
            <wp:effectExtent l="0" t="0" r="7620" b="7620"/>
            <wp:docPr id="19888652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65263" name="Picture 198886526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6192" cy="1326158"/>
                    </a:xfrm>
                    <a:prstGeom prst="rect">
                      <a:avLst/>
                    </a:prstGeom>
                  </pic:spPr>
                </pic:pic>
              </a:graphicData>
            </a:graphic>
          </wp:inline>
        </w:drawing>
      </w:r>
    </w:p>
    <w:p w14:paraId="103829BF" w14:textId="77777777" w:rsidR="00A62DA0" w:rsidRDefault="00A62DA0" w:rsidP="00066A7B">
      <w:pPr>
        <w:spacing w:after="0" w:line="240" w:lineRule="auto"/>
        <w:rPr>
          <w:rFonts w:ascii="Times New Roman" w:hAnsi="Times New Roman"/>
          <w:sz w:val="24"/>
          <w:szCs w:val="24"/>
        </w:rPr>
      </w:pPr>
    </w:p>
    <w:p w14:paraId="65ED7D1E" w14:textId="5A9DB799" w:rsidR="00A62DA0"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F99524E" wp14:editId="4A4C1270">
            <wp:extent cx="2524664" cy="1328468"/>
            <wp:effectExtent l="0" t="0" r="9525" b="5080"/>
            <wp:docPr id="5634948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94891" name="Picture 56349489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4664" cy="1328468"/>
                    </a:xfrm>
                    <a:prstGeom prst="rect">
                      <a:avLst/>
                    </a:prstGeom>
                  </pic:spPr>
                </pic:pic>
              </a:graphicData>
            </a:graphic>
          </wp:inline>
        </w:drawing>
      </w:r>
    </w:p>
    <w:p w14:paraId="22FCDF3A" w14:textId="77777777" w:rsidR="00A11C6A" w:rsidRDefault="00A11C6A" w:rsidP="00066A7B">
      <w:pPr>
        <w:spacing w:after="0" w:line="240" w:lineRule="auto"/>
        <w:rPr>
          <w:rFonts w:ascii="Times New Roman" w:hAnsi="Times New Roman"/>
          <w:sz w:val="24"/>
          <w:szCs w:val="24"/>
        </w:rPr>
      </w:pPr>
    </w:p>
    <w:p w14:paraId="2DD55F04" w14:textId="47B5CB8F"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244F1447" wp14:editId="2B2C920C">
            <wp:extent cx="2528047" cy="1316884"/>
            <wp:effectExtent l="0" t="0" r="5715" b="0"/>
            <wp:docPr id="680461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6149" name="Picture 6804614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28047" cy="1316884"/>
                    </a:xfrm>
                    <a:prstGeom prst="rect">
                      <a:avLst/>
                    </a:prstGeom>
                  </pic:spPr>
                </pic:pic>
              </a:graphicData>
            </a:graphic>
          </wp:inline>
        </w:drawing>
      </w:r>
    </w:p>
    <w:p w14:paraId="52F989F1" w14:textId="77777777" w:rsidR="00A11C6A" w:rsidRDefault="00A11C6A" w:rsidP="00066A7B">
      <w:pPr>
        <w:spacing w:after="0" w:line="240" w:lineRule="auto"/>
        <w:rPr>
          <w:rFonts w:ascii="Times New Roman" w:hAnsi="Times New Roman"/>
          <w:sz w:val="24"/>
          <w:szCs w:val="24"/>
        </w:rPr>
      </w:pPr>
    </w:p>
    <w:p w14:paraId="52B4A12C" w14:textId="67765AE1"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28966CB" wp14:editId="10BE6CCB">
            <wp:extent cx="2526192" cy="1320594"/>
            <wp:effectExtent l="0" t="0" r="7620" b="0"/>
            <wp:docPr id="11968229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22925" name="Picture 119682292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3D89A823" w14:textId="77777777" w:rsidR="00A11C6A" w:rsidRDefault="00A11C6A" w:rsidP="00066A7B">
      <w:pPr>
        <w:spacing w:after="0" w:line="240" w:lineRule="auto"/>
        <w:rPr>
          <w:rFonts w:ascii="Times New Roman" w:hAnsi="Times New Roman"/>
          <w:sz w:val="24"/>
          <w:szCs w:val="24"/>
        </w:rPr>
      </w:pPr>
    </w:p>
    <w:p w14:paraId="21F31F74" w14:textId="74606DF3" w:rsidR="001D18E9" w:rsidRDefault="001D18E9" w:rsidP="00066A7B">
      <w:pPr>
        <w:spacing w:after="0" w:line="240" w:lineRule="auto"/>
        <w:rPr>
          <w:rFonts w:ascii="Times New Roman" w:hAnsi="Times New Roman"/>
          <w:sz w:val="24"/>
          <w:szCs w:val="24"/>
        </w:rPr>
      </w:pPr>
    </w:p>
    <w:p w14:paraId="37ADC0C1" w14:textId="77777777" w:rsidR="001D18E9" w:rsidRDefault="001D18E9" w:rsidP="00066A7B">
      <w:pPr>
        <w:spacing w:after="0" w:line="240" w:lineRule="auto"/>
        <w:rPr>
          <w:rFonts w:ascii="Times New Roman" w:hAnsi="Times New Roman"/>
          <w:sz w:val="24"/>
          <w:szCs w:val="24"/>
        </w:rPr>
      </w:pPr>
    </w:p>
    <w:p w14:paraId="6A09FBD9" w14:textId="32670B0C" w:rsidR="001D18E9" w:rsidRDefault="001D18E9" w:rsidP="00066A7B">
      <w:pPr>
        <w:spacing w:after="0" w:line="240" w:lineRule="auto"/>
        <w:rPr>
          <w:rFonts w:ascii="Times New Roman" w:hAnsi="Times New Roman"/>
          <w:sz w:val="24"/>
          <w:szCs w:val="24"/>
        </w:rPr>
      </w:pPr>
    </w:p>
    <w:p w14:paraId="1C2DCBFC" w14:textId="77777777" w:rsidR="001D18E9" w:rsidRDefault="001D18E9" w:rsidP="00066A7B">
      <w:pPr>
        <w:spacing w:after="0" w:line="240" w:lineRule="auto"/>
        <w:rPr>
          <w:rFonts w:ascii="Times New Roman" w:hAnsi="Times New Roman"/>
          <w:sz w:val="24"/>
          <w:szCs w:val="24"/>
        </w:rPr>
      </w:pPr>
    </w:p>
    <w:p w14:paraId="61D9E812" w14:textId="361FAA4B" w:rsidR="001D18E9" w:rsidRDefault="001D18E9" w:rsidP="00066A7B">
      <w:pPr>
        <w:spacing w:after="0" w:line="240" w:lineRule="auto"/>
        <w:rPr>
          <w:rFonts w:ascii="Times New Roman" w:hAnsi="Times New Roman"/>
          <w:sz w:val="24"/>
          <w:szCs w:val="24"/>
        </w:rPr>
      </w:pPr>
    </w:p>
    <w:p w14:paraId="0AAEE180" w14:textId="77777777" w:rsidR="001D18E9" w:rsidRDefault="001D18E9" w:rsidP="00066A7B">
      <w:pPr>
        <w:spacing w:after="0" w:line="240" w:lineRule="auto"/>
        <w:rPr>
          <w:rFonts w:ascii="Times New Roman" w:hAnsi="Times New Roman"/>
          <w:sz w:val="24"/>
          <w:szCs w:val="24"/>
        </w:rPr>
      </w:pPr>
    </w:p>
    <w:p w14:paraId="1067A52F" w14:textId="77D4DE67" w:rsidR="001D18E9" w:rsidRDefault="001D18E9" w:rsidP="00066A7B">
      <w:pPr>
        <w:spacing w:after="0" w:line="240" w:lineRule="auto"/>
        <w:rPr>
          <w:rFonts w:ascii="Times New Roman" w:hAnsi="Times New Roman"/>
          <w:sz w:val="24"/>
          <w:szCs w:val="24"/>
        </w:rPr>
      </w:pPr>
    </w:p>
    <w:p w14:paraId="4981463F" w14:textId="4DCAAA09"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lastRenderedPageBreak/>
        <w:t xml:space="preserve">Ordinary People </w:t>
      </w:r>
      <w:r w:rsidR="00133C38" w:rsidRPr="00066A7B">
        <w:rPr>
          <w:rFonts w:ascii="Times New Roman" w:hAnsi="Times New Roman"/>
          <w:sz w:val="24"/>
          <w:szCs w:val="24"/>
        </w:rPr>
        <w:t>HRJ</w:t>
      </w:r>
    </w:p>
    <w:p w14:paraId="7F70C5AF" w14:textId="2FE229E7"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Silence</w:t>
      </w:r>
      <w:r w:rsidR="00133C38" w:rsidRPr="00066A7B">
        <w:rPr>
          <w:rFonts w:ascii="Times New Roman" w:hAnsi="Times New Roman"/>
          <w:sz w:val="24"/>
          <w:szCs w:val="24"/>
        </w:rPr>
        <w:t xml:space="preserve"> HRJ</w:t>
      </w:r>
    </w:p>
    <w:p w14:paraId="245CD2DF" w14:textId="54E01C6B"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S</w:t>
      </w:r>
      <w:r w:rsidR="005B03DE">
        <w:rPr>
          <w:rFonts w:ascii="Times New Roman" w:hAnsi="Times New Roman"/>
          <w:sz w:val="24"/>
          <w:szCs w:val="24"/>
        </w:rPr>
        <w:t>mall Group</w:t>
      </w:r>
      <w:r>
        <w:rPr>
          <w:rFonts w:ascii="Times New Roman" w:hAnsi="Times New Roman"/>
          <w:sz w:val="24"/>
          <w:szCs w:val="24"/>
        </w:rPr>
        <w:t xml:space="preserve"> </w:t>
      </w:r>
      <w:r w:rsidR="00133C38" w:rsidRPr="00066A7B">
        <w:rPr>
          <w:rFonts w:ascii="Times New Roman" w:hAnsi="Times New Roman"/>
          <w:sz w:val="24"/>
          <w:szCs w:val="24"/>
        </w:rPr>
        <w:t>HRJ</w:t>
      </w:r>
    </w:p>
    <w:p w14:paraId="18127813" w14:textId="6A648F88" w:rsidR="00133C38" w:rsidRPr="00066A7B" w:rsidRDefault="00A11C6A" w:rsidP="00066A7B">
      <w:pPr>
        <w:spacing w:after="0" w:line="240" w:lineRule="auto"/>
        <w:rPr>
          <w:rFonts w:ascii="Times New Roman" w:hAnsi="Times New Roman"/>
          <w:sz w:val="24"/>
          <w:szCs w:val="24"/>
        </w:rPr>
      </w:pPr>
      <w:r>
        <w:rPr>
          <w:rFonts w:ascii="Times New Roman" w:hAnsi="Times New Roman"/>
          <w:sz w:val="24"/>
          <w:szCs w:val="24"/>
        </w:rPr>
        <w:t>Spirituality</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17953A2F" w14:textId="77777777" w:rsidR="00133C38" w:rsidRDefault="00133C38" w:rsidP="00066A7B">
      <w:pPr>
        <w:spacing w:after="0" w:line="240" w:lineRule="auto"/>
        <w:rPr>
          <w:rFonts w:ascii="Times New Roman" w:hAnsi="Times New Roman"/>
          <w:sz w:val="24"/>
          <w:szCs w:val="24"/>
        </w:rPr>
      </w:pPr>
    </w:p>
    <w:p w14:paraId="5D4C6EBA" w14:textId="4EB70591"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E5D7C24" wp14:editId="49A8A07F">
            <wp:extent cx="2524338" cy="1322449"/>
            <wp:effectExtent l="0" t="0" r="0" b="0"/>
            <wp:docPr id="134220867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08676" name="Picture 134220867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24338" cy="1322449"/>
                    </a:xfrm>
                    <a:prstGeom prst="rect">
                      <a:avLst/>
                    </a:prstGeom>
                  </pic:spPr>
                </pic:pic>
              </a:graphicData>
            </a:graphic>
          </wp:inline>
        </w:drawing>
      </w:r>
    </w:p>
    <w:p w14:paraId="49532A3E" w14:textId="77777777" w:rsidR="00A11C6A" w:rsidRDefault="00A11C6A" w:rsidP="00066A7B">
      <w:pPr>
        <w:spacing w:after="0" w:line="240" w:lineRule="auto"/>
        <w:rPr>
          <w:rFonts w:ascii="Times New Roman" w:hAnsi="Times New Roman"/>
          <w:sz w:val="24"/>
          <w:szCs w:val="24"/>
        </w:rPr>
      </w:pPr>
    </w:p>
    <w:p w14:paraId="07D1E639" w14:textId="62AA5CE6"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CBACDF4" wp14:editId="18EA1363">
            <wp:extent cx="2526581" cy="1330385"/>
            <wp:effectExtent l="0" t="0" r="7620" b="3175"/>
            <wp:docPr id="11931759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75951" name="Picture 119317595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6581" cy="1330385"/>
                    </a:xfrm>
                    <a:prstGeom prst="rect">
                      <a:avLst/>
                    </a:prstGeom>
                  </pic:spPr>
                </pic:pic>
              </a:graphicData>
            </a:graphic>
          </wp:inline>
        </w:drawing>
      </w:r>
    </w:p>
    <w:p w14:paraId="4CFFBFBB" w14:textId="77777777" w:rsidR="00A11C6A" w:rsidRDefault="00A11C6A" w:rsidP="00066A7B">
      <w:pPr>
        <w:spacing w:after="0" w:line="240" w:lineRule="auto"/>
        <w:rPr>
          <w:rFonts w:ascii="Times New Roman" w:hAnsi="Times New Roman"/>
          <w:sz w:val="24"/>
          <w:szCs w:val="24"/>
        </w:rPr>
      </w:pPr>
    </w:p>
    <w:p w14:paraId="194139D6" w14:textId="569A2BED"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3941882" wp14:editId="2D35B6A6">
            <wp:extent cx="2524338" cy="1326158"/>
            <wp:effectExtent l="0" t="0" r="0" b="7620"/>
            <wp:docPr id="22916978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69780" name="Picture 22916978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24338" cy="1326158"/>
                    </a:xfrm>
                    <a:prstGeom prst="rect">
                      <a:avLst/>
                    </a:prstGeom>
                  </pic:spPr>
                </pic:pic>
              </a:graphicData>
            </a:graphic>
          </wp:inline>
        </w:drawing>
      </w:r>
    </w:p>
    <w:p w14:paraId="21BC29B3" w14:textId="77777777" w:rsidR="00A11C6A" w:rsidRDefault="00A11C6A" w:rsidP="00066A7B">
      <w:pPr>
        <w:spacing w:after="0" w:line="240" w:lineRule="auto"/>
        <w:rPr>
          <w:rFonts w:ascii="Times New Roman" w:hAnsi="Times New Roman"/>
          <w:sz w:val="24"/>
          <w:szCs w:val="24"/>
        </w:rPr>
      </w:pPr>
    </w:p>
    <w:p w14:paraId="7FD62D2A" w14:textId="3852F5CF" w:rsidR="00A11C6A"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1ACE1AF" wp14:editId="36625042">
            <wp:extent cx="2526581" cy="1320800"/>
            <wp:effectExtent l="0" t="0" r="7620" b="0"/>
            <wp:docPr id="8978154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15455" name="Picture 89781545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6581" cy="1320800"/>
                    </a:xfrm>
                    <a:prstGeom prst="rect">
                      <a:avLst/>
                    </a:prstGeom>
                  </pic:spPr>
                </pic:pic>
              </a:graphicData>
            </a:graphic>
          </wp:inline>
        </w:drawing>
      </w:r>
    </w:p>
    <w:p w14:paraId="5F772238" w14:textId="77777777" w:rsidR="00A11C6A" w:rsidRDefault="00A11C6A" w:rsidP="00066A7B">
      <w:pPr>
        <w:spacing w:after="0" w:line="240" w:lineRule="auto"/>
        <w:rPr>
          <w:rFonts w:ascii="Times New Roman" w:hAnsi="Times New Roman"/>
          <w:sz w:val="24"/>
          <w:szCs w:val="24"/>
        </w:rPr>
      </w:pPr>
    </w:p>
    <w:p w14:paraId="6496BBB6" w14:textId="77777777" w:rsidR="00A11C6A" w:rsidRDefault="00A11C6A" w:rsidP="00066A7B">
      <w:pPr>
        <w:spacing w:after="0" w:line="240" w:lineRule="auto"/>
        <w:rPr>
          <w:rFonts w:ascii="Times New Roman" w:hAnsi="Times New Roman"/>
          <w:sz w:val="24"/>
          <w:szCs w:val="24"/>
        </w:rPr>
      </w:pPr>
    </w:p>
    <w:p w14:paraId="2BAE3D10" w14:textId="74ADBF20" w:rsidR="00A44DB0" w:rsidRDefault="00A44DB0" w:rsidP="00066A7B">
      <w:pPr>
        <w:spacing w:after="0" w:line="240" w:lineRule="auto"/>
        <w:rPr>
          <w:rFonts w:ascii="Times New Roman" w:hAnsi="Times New Roman"/>
          <w:sz w:val="24"/>
          <w:szCs w:val="24"/>
        </w:rPr>
      </w:pPr>
    </w:p>
    <w:p w14:paraId="21CD03C7" w14:textId="77777777" w:rsidR="00A44DB0" w:rsidRDefault="00A44DB0" w:rsidP="00066A7B">
      <w:pPr>
        <w:spacing w:after="0" w:line="240" w:lineRule="auto"/>
        <w:rPr>
          <w:rFonts w:ascii="Times New Roman" w:hAnsi="Times New Roman"/>
          <w:sz w:val="24"/>
          <w:szCs w:val="24"/>
        </w:rPr>
      </w:pPr>
    </w:p>
    <w:p w14:paraId="418FD920" w14:textId="7944608C" w:rsidR="00A44DB0" w:rsidRDefault="00A44DB0" w:rsidP="00066A7B">
      <w:pPr>
        <w:spacing w:after="0" w:line="240" w:lineRule="auto"/>
        <w:rPr>
          <w:rFonts w:ascii="Times New Roman" w:hAnsi="Times New Roman"/>
          <w:sz w:val="24"/>
          <w:szCs w:val="24"/>
        </w:rPr>
      </w:pPr>
    </w:p>
    <w:p w14:paraId="22152573" w14:textId="77777777" w:rsidR="00A44DB0" w:rsidRDefault="00A44DB0" w:rsidP="00066A7B">
      <w:pPr>
        <w:spacing w:after="0" w:line="240" w:lineRule="auto"/>
        <w:rPr>
          <w:rFonts w:ascii="Times New Roman" w:hAnsi="Times New Roman"/>
          <w:sz w:val="24"/>
          <w:szCs w:val="24"/>
        </w:rPr>
      </w:pPr>
    </w:p>
    <w:p w14:paraId="62B43441" w14:textId="4F38E0AE" w:rsidR="00A44DB0" w:rsidRDefault="00A44DB0" w:rsidP="00066A7B">
      <w:pPr>
        <w:spacing w:after="0" w:line="240" w:lineRule="auto"/>
        <w:rPr>
          <w:rFonts w:ascii="Times New Roman" w:hAnsi="Times New Roman"/>
          <w:sz w:val="24"/>
          <w:szCs w:val="24"/>
        </w:rPr>
      </w:pPr>
    </w:p>
    <w:p w14:paraId="25B45F40" w14:textId="77777777" w:rsidR="00A44DB0" w:rsidRDefault="00A44DB0" w:rsidP="00066A7B">
      <w:pPr>
        <w:spacing w:after="0" w:line="240" w:lineRule="auto"/>
        <w:rPr>
          <w:rFonts w:ascii="Times New Roman" w:hAnsi="Times New Roman"/>
          <w:sz w:val="24"/>
          <w:szCs w:val="24"/>
        </w:rPr>
      </w:pPr>
    </w:p>
    <w:p w14:paraId="15CDADB1" w14:textId="680F16D7" w:rsidR="00133C38" w:rsidRPr="00066A7B" w:rsidRDefault="00F651A2" w:rsidP="00066A7B">
      <w:pPr>
        <w:spacing w:after="0" w:line="240" w:lineRule="auto"/>
        <w:rPr>
          <w:rFonts w:ascii="Times New Roman" w:hAnsi="Times New Roman"/>
          <w:sz w:val="24"/>
          <w:szCs w:val="24"/>
        </w:rPr>
      </w:pPr>
      <w:r>
        <w:rPr>
          <w:rFonts w:ascii="Times New Roman" w:hAnsi="Times New Roman"/>
          <w:sz w:val="24"/>
          <w:szCs w:val="24"/>
        </w:rPr>
        <w:t>T</w:t>
      </w:r>
      <w:r w:rsidR="005B03DE">
        <w:rPr>
          <w:rFonts w:ascii="Times New Roman" w:hAnsi="Times New Roman"/>
          <w:sz w:val="24"/>
          <w:szCs w:val="24"/>
        </w:rPr>
        <w:t>he Ones</w:t>
      </w:r>
      <w:r w:rsidR="00133C38" w:rsidRPr="00066A7B">
        <w:rPr>
          <w:rFonts w:ascii="Times New Roman" w:hAnsi="Times New Roman"/>
          <w:sz w:val="24"/>
          <w:szCs w:val="24"/>
        </w:rPr>
        <w:t xml:space="preserve"> HRJ</w:t>
      </w:r>
    </w:p>
    <w:p w14:paraId="4C6D363B" w14:textId="5954B704" w:rsidR="00666F8A" w:rsidRDefault="005B03DE" w:rsidP="00066A7B">
      <w:pPr>
        <w:spacing w:after="0" w:line="240" w:lineRule="auto"/>
        <w:rPr>
          <w:rFonts w:ascii="Times New Roman" w:hAnsi="Times New Roman"/>
          <w:sz w:val="24"/>
          <w:szCs w:val="24"/>
        </w:rPr>
      </w:pPr>
      <w:r>
        <w:rPr>
          <w:rFonts w:ascii="Times New Roman" w:hAnsi="Times New Roman"/>
          <w:sz w:val="24"/>
          <w:szCs w:val="24"/>
        </w:rPr>
        <w:t>Walking with cane</w:t>
      </w:r>
      <w:r w:rsidR="00F651A2">
        <w:rPr>
          <w:rFonts w:ascii="Times New Roman" w:hAnsi="Times New Roman"/>
          <w:sz w:val="24"/>
          <w:szCs w:val="24"/>
        </w:rPr>
        <w:t xml:space="preserve"> </w:t>
      </w:r>
      <w:r w:rsidR="00133C38" w:rsidRPr="00066A7B">
        <w:rPr>
          <w:rFonts w:ascii="Times New Roman" w:hAnsi="Times New Roman"/>
          <w:sz w:val="24"/>
          <w:szCs w:val="24"/>
        </w:rPr>
        <w:t>HR</w:t>
      </w:r>
    </w:p>
    <w:p w14:paraId="56ED98C1" w14:textId="24A3801B" w:rsidR="00133C38" w:rsidRPr="00066A7B" w:rsidRDefault="005B03DE" w:rsidP="00066A7B">
      <w:pPr>
        <w:spacing w:after="0" w:line="240" w:lineRule="auto"/>
        <w:rPr>
          <w:rFonts w:ascii="Times New Roman" w:hAnsi="Times New Roman"/>
          <w:sz w:val="24"/>
          <w:szCs w:val="24"/>
        </w:rPr>
      </w:pPr>
      <w:r>
        <w:rPr>
          <w:rFonts w:ascii="Times New Roman" w:hAnsi="Times New Roman"/>
          <w:sz w:val="24"/>
          <w:szCs w:val="24"/>
        </w:rPr>
        <w:t>Women’s Protest</w:t>
      </w:r>
      <w:r w:rsidR="00133C38" w:rsidRPr="00066A7B">
        <w:rPr>
          <w:rFonts w:ascii="Times New Roman" w:hAnsi="Times New Roman"/>
          <w:sz w:val="24"/>
          <w:szCs w:val="24"/>
        </w:rPr>
        <w:t xml:space="preserve"> HRJ</w:t>
      </w:r>
    </w:p>
    <w:p w14:paraId="52414C20" w14:textId="56303812" w:rsidR="00B45857" w:rsidRDefault="00B45857" w:rsidP="00066A7B">
      <w:pPr>
        <w:spacing w:after="0" w:line="240" w:lineRule="auto"/>
        <w:rPr>
          <w:rFonts w:ascii="Times New Roman" w:hAnsi="Times New Roman"/>
          <w:sz w:val="24"/>
          <w:szCs w:val="24"/>
        </w:rPr>
      </w:pPr>
    </w:p>
    <w:p w14:paraId="3D75278B" w14:textId="77777777" w:rsidR="00B81271" w:rsidRDefault="00B81271" w:rsidP="00066A7B">
      <w:pPr>
        <w:spacing w:after="0" w:line="240" w:lineRule="auto"/>
        <w:rPr>
          <w:rFonts w:ascii="Times New Roman" w:hAnsi="Times New Roman"/>
          <w:sz w:val="24"/>
          <w:szCs w:val="24"/>
        </w:rPr>
      </w:pPr>
    </w:p>
    <w:p w14:paraId="5C279A11" w14:textId="2DF5CB8A" w:rsidR="00F52892" w:rsidRPr="00066A7B" w:rsidRDefault="00A11C6A"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498E3E34" wp14:editId="16C17EBE">
            <wp:extent cx="2524991" cy="1375756"/>
            <wp:effectExtent l="0" t="0" r="8890" b="0"/>
            <wp:docPr id="13664366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36628" name="Picture 136643662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4991" cy="1375756"/>
                    </a:xfrm>
                    <a:prstGeom prst="rect">
                      <a:avLst/>
                    </a:prstGeom>
                  </pic:spPr>
                </pic:pic>
              </a:graphicData>
            </a:graphic>
          </wp:inline>
        </w:drawing>
      </w:r>
    </w:p>
    <w:p w14:paraId="391A2607" w14:textId="10B32895" w:rsidR="00F52892" w:rsidRPr="00066A7B" w:rsidRDefault="00F52892" w:rsidP="00066A7B">
      <w:pPr>
        <w:spacing w:after="0" w:line="240" w:lineRule="auto"/>
        <w:rPr>
          <w:rFonts w:ascii="Times New Roman" w:hAnsi="Times New Roman"/>
          <w:noProof/>
          <w:sz w:val="24"/>
          <w:szCs w:val="24"/>
        </w:rPr>
      </w:pPr>
    </w:p>
    <w:p w14:paraId="7BAFC9C1" w14:textId="51B3F178" w:rsidR="00F52892" w:rsidRPr="00066A7B" w:rsidRDefault="00A11C6A"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F43747D" wp14:editId="6D8378C0">
            <wp:extent cx="2524836" cy="1319933"/>
            <wp:effectExtent l="0" t="0" r="0" b="0"/>
            <wp:docPr id="122571368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13685" name="Picture 122571368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24836" cy="1319933"/>
                    </a:xfrm>
                    <a:prstGeom prst="rect">
                      <a:avLst/>
                    </a:prstGeom>
                  </pic:spPr>
                </pic:pic>
              </a:graphicData>
            </a:graphic>
          </wp:inline>
        </w:drawing>
      </w:r>
    </w:p>
    <w:p w14:paraId="0F9CECF7" w14:textId="77777777" w:rsidR="00F52892" w:rsidRPr="00066A7B" w:rsidRDefault="00F52892" w:rsidP="00066A7B">
      <w:pPr>
        <w:spacing w:after="0" w:line="240" w:lineRule="auto"/>
        <w:rPr>
          <w:rFonts w:ascii="Times New Roman" w:hAnsi="Times New Roman"/>
          <w:noProof/>
          <w:sz w:val="24"/>
          <w:szCs w:val="24"/>
        </w:rPr>
      </w:pPr>
    </w:p>
    <w:p w14:paraId="3B982FAA" w14:textId="3C037E4A" w:rsidR="00E71F1C" w:rsidRPr="00066A7B" w:rsidRDefault="00A11C6A"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D10A629" wp14:editId="0D182F5F">
            <wp:extent cx="2524338" cy="1316884"/>
            <wp:effectExtent l="0" t="0" r="0" b="0"/>
            <wp:docPr id="19496785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78511" name="Picture 194967851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24338" cy="1316884"/>
                    </a:xfrm>
                    <a:prstGeom prst="rect">
                      <a:avLst/>
                    </a:prstGeom>
                  </pic:spPr>
                </pic:pic>
              </a:graphicData>
            </a:graphic>
          </wp:inline>
        </w:drawing>
      </w:r>
    </w:p>
    <w:p w14:paraId="3CB86069" w14:textId="46A5AD0E" w:rsidR="00EF58F6" w:rsidRPr="00066A7B" w:rsidRDefault="00EF58F6" w:rsidP="00066A7B">
      <w:pPr>
        <w:spacing w:after="0" w:line="240" w:lineRule="auto"/>
        <w:rPr>
          <w:rFonts w:ascii="Times New Roman" w:hAnsi="Times New Roman"/>
          <w:sz w:val="24"/>
          <w:szCs w:val="24"/>
        </w:rPr>
      </w:pPr>
    </w:p>
    <w:p w14:paraId="7CE11F3D" w14:textId="1CC3B26B" w:rsidR="00C630B3" w:rsidRPr="00066A7B" w:rsidRDefault="00C630B3" w:rsidP="00066A7B">
      <w:pPr>
        <w:spacing w:after="0" w:line="240" w:lineRule="auto"/>
        <w:rPr>
          <w:rFonts w:ascii="Times New Roman" w:hAnsi="Times New Roman"/>
          <w:sz w:val="24"/>
          <w:szCs w:val="24"/>
        </w:rPr>
      </w:pPr>
      <w:r w:rsidRPr="00066A7B">
        <w:rPr>
          <w:rFonts w:ascii="Times New Roman" w:hAnsi="Times New Roman"/>
          <w:sz w:val="24"/>
          <w:szCs w:val="24"/>
        </w:rPr>
        <w:br w:type="page"/>
      </w:r>
    </w:p>
    <w:p w14:paraId="2DDCE979" w14:textId="3C1AD1DA" w:rsidR="00A04B68" w:rsidRDefault="00A04B68" w:rsidP="0065253B">
      <w:pPr>
        <w:spacing w:after="0" w:line="240" w:lineRule="auto"/>
        <w:rPr>
          <w:rFonts w:ascii="Times New Roman" w:hAnsi="Times New Roman"/>
          <w:b/>
          <w:bCs/>
          <w:sz w:val="24"/>
          <w:szCs w:val="24"/>
        </w:rPr>
      </w:pPr>
      <w:r w:rsidRPr="0065253B">
        <w:rPr>
          <w:rFonts w:ascii="Times New Roman" w:hAnsi="Times New Roman"/>
          <w:b/>
          <w:bCs/>
          <w:sz w:val="24"/>
          <w:szCs w:val="24"/>
        </w:rPr>
        <w:lastRenderedPageBreak/>
        <w:t>Text of Quotes</w:t>
      </w:r>
    </w:p>
    <w:p w14:paraId="7DFFD6CB"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rc HRJ</w:t>
      </w:r>
    </w:p>
    <w:p w14:paraId="5AE01245"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arc of the moral universe is long, but it bends toward justice.   Martin Luther King Jr.</w:t>
      </w:r>
    </w:p>
    <w:p w14:paraId="6129C9E4" w14:textId="77777777" w:rsidR="00F74A56" w:rsidRPr="00F74A56" w:rsidRDefault="00F74A56" w:rsidP="00F74A56">
      <w:pPr>
        <w:spacing w:after="0" w:line="240" w:lineRule="auto"/>
        <w:rPr>
          <w:rFonts w:ascii="Times New Roman" w:hAnsi="Times New Roman"/>
          <w:sz w:val="24"/>
          <w:szCs w:val="24"/>
        </w:rPr>
      </w:pPr>
    </w:p>
    <w:p w14:paraId="1B330E17"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Birmingham Jail HRJ</w:t>
      </w:r>
    </w:p>
    <w:p w14:paraId="10B04F2A"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n the end, we will remember not the words of our enemies, but the silence of our friends.   Martin Luther King Jr.</w:t>
      </w:r>
    </w:p>
    <w:p w14:paraId="56D9CAAF" w14:textId="77777777" w:rsidR="00F74A56" w:rsidRPr="00F74A56" w:rsidRDefault="00F74A56" w:rsidP="00F74A56">
      <w:pPr>
        <w:spacing w:after="0" w:line="240" w:lineRule="auto"/>
        <w:rPr>
          <w:rFonts w:ascii="Times New Roman" w:hAnsi="Times New Roman"/>
          <w:sz w:val="24"/>
          <w:szCs w:val="24"/>
        </w:rPr>
      </w:pPr>
    </w:p>
    <w:p w14:paraId="7C417FE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BLM Protestor HRJ</w:t>
      </w:r>
    </w:p>
    <w:p w14:paraId="77D4A312" w14:textId="77777777" w:rsidR="00F74A56" w:rsidRPr="00F74A56" w:rsidRDefault="00F74A56" w:rsidP="00F74A56">
      <w:pPr>
        <w:shd w:val="clear" w:color="auto" w:fill="FFFFFF"/>
        <w:spacing w:after="0" w:line="240" w:lineRule="auto"/>
        <w:rPr>
          <w:rFonts w:ascii="Times New Roman" w:hAnsi="Times New Roman"/>
          <w:sz w:val="24"/>
          <w:szCs w:val="24"/>
        </w:rPr>
      </w:pPr>
      <w:r w:rsidRPr="00F74A56">
        <w:rPr>
          <w:rFonts w:ascii="Times New Roman" w:hAnsi="Times New Roman"/>
          <w:sz w:val="24"/>
          <w:szCs w:val="24"/>
        </w:rPr>
        <w:t>Many of us didn’t choose to become activists. We were activated.   Cori Bush</w:t>
      </w:r>
    </w:p>
    <w:p w14:paraId="3380E7F2" w14:textId="77777777" w:rsidR="00F74A56" w:rsidRPr="00F74A56" w:rsidRDefault="00F74A56" w:rsidP="00F74A56">
      <w:pPr>
        <w:spacing w:after="0" w:line="240" w:lineRule="auto"/>
        <w:rPr>
          <w:rFonts w:ascii="Times New Roman" w:hAnsi="Times New Roman"/>
          <w:sz w:val="24"/>
          <w:szCs w:val="24"/>
        </w:rPr>
      </w:pPr>
    </w:p>
    <w:p w14:paraId="734EF2DF"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Breathing HRJ</w:t>
      </w:r>
    </w:p>
    <w:p w14:paraId="36C84B8D"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s long as you’re breathing, it’s never too late to do some good.   Maya Angelou</w:t>
      </w:r>
    </w:p>
    <w:p w14:paraId="3D07217C" w14:textId="77777777" w:rsidR="00F74A56" w:rsidRPr="00F74A56" w:rsidRDefault="00F74A56" w:rsidP="00F74A56">
      <w:pPr>
        <w:spacing w:after="0" w:line="240" w:lineRule="auto"/>
        <w:rPr>
          <w:rFonts w:ascii="Times New Roman" w:hAnsi="Times New Roman"/>
          <w:sz w:val="24"/>
          <w:szCs w:val="24"/>
        </w:rPr>
      </w:pPr>
    </w:p>
    <w:p w14:paraId="559C73E7"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Broken Heart HRJ</w:t>
      </w:r>
    </w:p>
    <w:p w14:paraId="6E17474C"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here there is no effort to create justice, there is no love.   Carter Heyward</w:t>
      </w:r>
    </w:p>
    <w:p w14:paraId="0E171B69" w14:textId="77777777" w:rsidR="00F74A56" w:rsidRPr="00F74A56" w:rsidRDefault="00F74A56" w:rsidP="00F74A56">
      <w:pPr>
        <w:spacing w:after="0" w:line="240" w:lineRule="auto"/>
        <w:rPr>
          <w:rFonts w:ascii="Times New Roman" w:hAnsi="Times New Roman"/>
          <w:sz w:val="24"/>
          <w:szCs w:val="24"/>
        </w:rPr>
      </w:pPr>
    </w:p>
    <w:p w14:paraId="278334BB"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Burning Candle HRJ</w:t>
      </w:r>
    </w:p>
    <w:p w14:paraId="6F8ABC81"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candle burns not for us, but for all those whom we failed to rescue from prison, who were shot on the way to prison, who were tortured, who were kidnapped, who “disappeared.” That’s what the candle is for.   Peter Benenson</w:t>
      </w:r>
    </w:p>
    <w:p w14:paraId="386E8126" w14:textId="77777777" w:rsidR="00F74A56" w:rsidRPr="00F74A56" w:rsidRDefault="00F74A56" w:rsidP="00F74A56">
      <w:pPr>
        <w:spacing w:after="0" w:line="240" w:lineRule="auto"/>
        <w:rPr>
          <w:rFonts w:ascii="Times New Roman" w:hAnsi="Times New Roman"/>
          <w:sz w:val="24"/>
          <w:szCs w:val="24"/>
        </w:rPr>
      </w:pPr>
    </w:p>
    <w:p w14:paraId="025D5205"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andle for Meditation HRJ</w:t>
      </w:r>
    </w:p>
    <w:p w14:paraId="51203AAB"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rue spirituality is …also about bringing light to the world through compassionate action.   Deepak Chopra</w:t>
      </w:r>
    </w:p>
    <w:p w14:paraId="5C779C72" w14:textId="77777777" w:rsidR="00F74A56" w:rsidRPr="00F74A56" w:rsidRDefault="00F74A56" w:rsidP="00F74A56">
      <w:pPr>
        <w:spacing w:after="0" w:line="240" w:lineRule="auto"/>
        <w:rPr>
          <w:rFonts w:ascii="Times New Roman" w:hAnsi="Times New Roman"/>
          <w:sz w:val="24"/>
          <w:szCs w:val="24"/>
        </w:rPr>
      </w:pPr>
    </w:p>
    <w:p w14:paraId="73B9A89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hains HRJ</w:t>
      </w:r>
    </w:p>
    <w:p w14:paraId="34858744"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is about breaking free from the chains of oppression, both external and internal.   bell hooks</w:t>
      </w:r>
    </w:p>
    <w:p w14:paraId="01A31073" w14:textId="77777777" w:rsidR="00F74A56" w:rsidRPr="00F74A56" w:rsidRDefault="00F74A56" w:rsidP="00F74A56">
      <w:pPr>
        <w:spacing w:after="0" w:line="240" w:lineRule="auto"/>
        <w:rPr>
          <w:rFonts w:ascii="Times New Roman" w:hAnsi="Times New Roman"/>
          <w:sz w:val="24"/>
          <w:szCs w:val="24"/>
        </w:rPr>
      </w:pPr>
    </w:p>
    <w:p w14:paraId="67BACFF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hange HRJ</w:t>
      </w:r>
    </w:p>
    <w:p w14:paraId="04C8F573"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 am no longer accepting the things I cannot change. I am changing the things I cannot accept.   Angela Davis</w:t>
      </w:r>
    </w:p>
    <w:p w14:paraId="2C7CFCFE" w14:textId="77777777" w:rsidR="00F74A56" w:rsidRPr="00F74A56" w:rsidRDefault="00F74A56" w:rsidP="00F74A56">
      <w:pPr>
        <w:spacing w:after="0" w:line="240" w:lineRule="auto"/>
        <w:rPr>
          <w:rFonts w:ascii="Times New Roman" w:hAnsi="Times New Roman"/>
          <w:sz w:val="24"/>
          <w:szCs w:val="24"/>
        </w:rPr>
      </w:pPr>
    </w:p>
    <w:p w14:paraId="5202694D"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hild HRJ</w:t>
      </w:r>
    </w:p>
    <w:p w14:paraId="418E7E52"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 think I was a born civil rights activist.   Pauley Perrette</w:t>
      </w:r>
    </w:p>
    <w:p w14:paraId="1290F758" w14:textId="77777777" w:rsidR="00F74A56" w:rsidRPr="00F74A56" w:rsidRDefault="00F74A56" w:rsidP="00F74A56">
      <w:pPr>
        <w:spacing w:after="0" w:line="240" w:lineRule="auto"/>
        <w:rPr>
          <w:rFonts w:ascii="Times New Roman" w:hAnsi="Times New Roman"/>
          <w:sz w:val="24"/>
          <w:szCs w:val="24"/>
        </w:rPr>
      </w:pPr>
    </w:p>
    <w:p w14:paraId="5E6D9F7E"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hurch HRJ</w:t>
      </w:r>
    </w:p>
    <w:p w14:paraId="2E8C8B47"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 believe the church doesn’t so much have a social ethic as it is a social ethic.   William Sloane Coffin</w:t>
      </w:r>
    </w:p>
    <w:p w14:paraId="60C7E8D9" w14:textId="77777777" w:rsidR="00F74A56" w:rsidRPr="00F74A56" w:rsidRDefault="00F74A56" w:rsidP="00F74A56">
      <w:pPr>
        <w:spacing w:after="0" w:line="240" w:lineRule="auto"/>
        <w:rPr>
          <w:rFonts w:ascii="Times New Roman" w:hAnsi="Times New Roman"/>
          <w:sz w:val="24"/>
          <w:szCs w:val="24"/>
        </w:rPr>
      </w:pPr>
    </w:p>
    <w:p w14:paraId="703CC6AA"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Climate Justice HRJ</w:t>
      </w:r>
    </w:p>
    <w:p w14:paraId="669E4EEF"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works. So, …act. …No one is too small to make a difference.   Greta Thunberg</w:t>
      </w:r>
    </w:p>
    <w:p w14:paraId="6247054F" w14:textId="77777777" w:rsidR="00F74A56" w:rsidRPr="00F74A56" w:rsidRDefault="00F74A56" w:rsidP="00F74A56">
      <w:pPr>
        <w:spacing w:after="0" w:line="240" w:lineRule="auto"/>
        <w:rPr>
          <w:rFonts w:ascii="Times New Roman" w:hAnsi="Times New Roman"/>
          <w:sz w:val="24"/>
          <w:szCs w:val="24"/>
        </w:rPr>
      </w:pPr>
    </w:p>
    <w:p w14:paraId="59A38369"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Earth HRJ</w:t>
      </w:r>
    </w:p>
    <w:p w14:paraId="70F53992"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is the rent I pay for living on this planet.   Alice Walker</w:t>
      </w:r>
    </w:p>
    <w:p w14:paraId="0AAE7B7F" w14:textId="77777777" w:rsidR="00F74A56" w:rsidRPr="00F74A56" w:rsidRDefault="00F74A56" w:rsidP="00F74A56">
      <w:pPr>
        <w:spacing w:after="0" w:line="240" w:lineRule="auto"/>
        <w:rPr>
          <w:rFonts w:ascii="Times New Roman" w:hAnsi="Times New Roman"/>
          <w:sz w:val="24"/>
          <w:szCs w:val="24"/>
        </w:rPr>
      </w:pPr>
    </w:p>
    <w:p w14:paraId="62C46883"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Environment HRJ</w:t>
      </w:r>
    </w:p>
    <w:p w14:paraId="23EA5E55"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greatest threat to our planet is the belief that someone else will save it.   Robert Swan</w:t>
      </w:r>
    </w:p>
    <w:p w14:paraId="71319634" w14:textId="77777777" w:rsidR="00F74A56" w:rsidRPr="00F74A56" w:rsidRDefault="00F74A56" w:rsidP="00F74A56">
      <w:pPr>
        <w:spacing w:after="0" w:line="240" w:lineRule="auto"/>
        <w:rPr>
          <w:rFonts w:ascii="Times New Roman" w:hAnsi="Times New Roman"/>
          <w:sz w:val="24"/>
          <w:szCs w:val="24"/>
        </w:rPr>
      </w:pPr>
    </w:p>
    <w:p w14:paraId="165C32FE"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Future HRJ</w:t>
      </w:r>
    </w:p>
    <w:p w14:paraId="6A1CF58A"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is not just a choice; it is a responsibility to make the world a better place for future generations.   Unknown</w:t>
      </w:r>
    </w:p>
    <w:p w14:paraId="7404A2F8" w14:textId="77777777" w:rsidR="00F74A56" w:rsidRPr="00F74A56" w:rsidRDefault="00F74A56" w:rsidP="00F74A56">
      <w:pPr>
        <w:spacing w:after="0" w:line="240" w:lineRule="auto"/>
        <w:rPr>
          <w:rFonts w:ascii="Times New Roman" w:hAnsi="Times New Roman"/>
          <w:sz w:val="24"/>
          <w:szCs w:val="24"/>
        </w:rPr>
      </w:pPr>
    </w:p>
    <w:p w14:paraId="70ECFD40"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Helping Hands HRJ</w:t>
      </w:r>
    </w:p>
    <w:p w14:paraId="4EBC7583"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ultimate measure of spirituality is not how much we meditate or pray, but how much we love and serve others.   Martin Luther King Jr.</w:t>
      </w:r>
    </w:p>
    <w:p w14:paraId="2EF506C5" w14:textId="77777777" w:rsidR="00F74A56" w:rsidRPr="00F74A56" w:rsidRDefault="00F74A56" w:rsidP="00F74A56">
      <w:pPr>
        <w:spacing w:after="0" w:line="240" w:lineRule="auto"/>
        <w:rPr>
          <w:rFonts w:ascii="Times New Roman" w:hAnsi="Times New Roman"/>
          <w:sz w:val="24"/>
          <w:szCs w:val="24"/>
        </w:rPr>
      </w:pPr>
    </w:p>
    <w:p w14:paraId="091187CA"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Hope HRJ</w:t>
      </w:r>
    </w:p>
    <w:p w14:paraId="00930A28"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power of activism is the power of hope and change.   Kerry Washington</w:t>
      </w:r>
    </w:p>
    <w:p w14:paraId="23F955BB" w14:textId="77777777" w:rsidR="00F74A56" w:rsidRPr="00F74A56" w:rsidRDefault="00F74A56" w:rsidP="00F74A56">
      <w:pPr>
        <w:spacing w:after="0" w:line="240" w:lineRule="auto"/>
        <w:rPr>
          <w:rFonts w:ascii="Times New Roman" w:hAnsi="Times New Roman"/>
          <w:sz w:val="24"/>
          <w:szCs w:val="24"/>
        </w:rPr>
      </w:pPr>
    </w:p>
    <w:p w14:paraId="2F5ABF6D"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Hourglass HRJ</w:t>
      </w:r>
    </w:p>
    <w:p w14:paraId="476E8B6E"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is not about waiting for the right moment; it’s about creating the right moment.   Ai Weiwei</w:t>
      </w:r>
    </w:p>
    <w:p w14:paraId="76E7E073" w14:textId="77777777" w:rsidR="00F74A56" w:rsidRPr="00F74A56" w:rsidRDefault="00F74A56" w:rsidP="00F74A56">
      <w:pPr>
        <w:spacing w:after="0" w:line="240" w:lineRule="auto"/>
        <w:rPr>
          <w:rFonts w:ascii="Times New Roman" w:hAnsi="Times New Roman"/>
          <w:sz w:val="24"/>
          <w:szCs w:val="24"/>
        </w:rPr>
      </w:pPr>
    </w:p>
    <w:p w14:paraId="389A8A13"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magination HRJ</w:t>
      </w:r>
    </w:p>
    <w:p w14:paraId="1BAFBCC4"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 xml:space="preserve">I think that another word for activism is… imagination. Because it’s about this idea of being able to envision a world that doesn’t yet exist.   Eddie </w:t>
      </w:r>
      <w:proofErr w:type="spellStart"/>
      <w:r w:rsidRPr="00F74A56">
        <w:rPr>
          <w:rFonts w:ascii="Times New Roman" w:hAnsi="Times New Roman"/>
          <w:sz w:val="24"/>
          <w:szCs w:val="24"/>
        </w:rPr>
        <w:t>Ndopu</w:t>
      </w:r>
      <w:proofErr w:type="spellEnd"/>
    </w:p>
    <w:p w14:paraId="7AB07F0A"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lastRenderedPageBreak/>
        <w:t>Injustice HRJ</w:t>
      </w:r>
    </w:p>
    <w:p w14:paraId="6006926D"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only way to deal with injustice is to shine a light on it, and for that, you need to be actively involved.   Malala Yousafzai</w:t>
      </w:r>
    </w:p>
    <w:p w14:paraId="772C39BC" w14:textId="77777777" w:rsidR="00F74A56" w:rsidRPr="00F74A56" w:rsidRDefault="00F74A56" w:rsidP="00F74A56">
      <w:pPr>
        <w:spacing w:after="0" w:line="240" w:lineRule="auto"/>
        <w:rPr>
          <w:rFonts w:ascii="Times New Roman" w:hAnsi="Times New Roman"/>
          <w:sz w:val="24"/>
          <w:szCs w:val="24"/>
        </w:rPr>
      </w:pPr>
    </w:p>
    <w:p w14:paraId="76AFCED7"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Law HRJ</w:t>
      </w:r>
    </w:p>
    <w:p w14:paraId="519EFD8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hen injustice becomes law, resistance becomes duty.   Thomas Jefferson</w:t>
      </w:r>
    </w:p>
    <w:p w14:paraId="5B70DB6A" w14:textId="77777777" w:rsidR="00F74A56" w:rsidRPr="00F74A56" w:rsidRDefault="00F74A56" w:rsidP="00F74A56">
      <w:pPr>
        <w:spacing w:after="0" w:line="240" w:lineRule="auto"/>
        <w:rPr>
          <w:rFonts w:ascii="Times New Roman" w:hAnsi="Times New Roman"/>
          <w:sz w:val="24"/>
          <w:szCs w:val="24"/>
        </w:rPr>
      </w:pPr>
    </w:p>
    <w:p w14:paraId="139E5444"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Make a Difference HRJ</w:t>
      </w:r>
    </w:p>
    <w:p w14:paraId="3C13779D"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hat you do makes a difference, and you have to decide what kind of difference you want to make.   Jane Goodall</w:t>
      </w:r>
    </w:p>
    <w:p w14:paraId="51E0A3BE" w14:textId="77777777" w:rsidR="00F74A56" w:rsidRPr="00F74A56" w:rsidRDefault="00F74A56" w:rsidP="00F74A56">
      <w:pPr>
        <w:spacing w:after="0" w:line="240" w:lineRule="auto"/>
        <w:rPr>
          <w:rFonts w:ascii="Times New Roman" w:hAnsi="Times New Roman"/>
          <w:sz w:val="24"/>
          <w:szCs w:val="24"/>
        </w:rPr>
      </w:pPr>
    </w:p>
    <w:p w14:paraId="31F68478"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Marathon HRJ</w:t>
      </w:r>
    </w:p>
    <w:p w14:paraId="5944BE44"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Activism is not a sprint; it is a marathon.   Angela Davis</w:t>
      </w:r>
    </w:p>
    <w:p w14:paraId="3D442C44" w14:textId="77777777" w:rsidR="00F74A56" w:rsidRPr="00F74A56" w:rsidRDefault="00F74A56" w:rsidP="00F74A56">
      <w:pPr>
        <w:spacing w:after="0" w:line="240" w:lineRule="auto"/>
        <w:rPr>
          <w:rFonts w:ascii="Times New Roman" w:hAnsi="Times New Roman"/>
          <w:sz w:val="24"/>
          <w:szCs w:val="24"/>
        </w:rPr>
      </w:pPr>
    </w:p>
    <w:p w14:paraId="7B630650"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No One Thing HRJ</w:t>
      </w:r>
    </w:p>
    <w:p w14:paraId="20F6348F"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re is no thing as a single-issue struggle because we do not live single-issue lives.   Audre Lorde</w:t>
      </w:r>
    </w:p>
    <w:p w14:paraId="204B116A" w14:textId="77777777" w:rsidR="00F74A56" w:rsidRPr="00F74A56" w:rsidRDefault="00F74A56" w:rsidP="00F74A56">
      <w:pPr>
        <w:spacing w:after="0" w:line="240" w:lineRule="auto"/>
        <w:rPr>
          <w:rFonts w:ascii="Times New Roman" w:hAnsi="Times New Roman"/>
          <w:sz w:val="24"/>
          <w:szCs w:val="24"/>
        </w:rPr>
      </w:pPr>
    </w:p>
    <w:p w14:paraId="7AE7E393"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Ordinary People HRJ</w:t>
      </w:r>
    </w:p>
    <w:p w14:paraId="2D1276F7"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I believe in the power of ordinary people to do extraordinary things.   Barack Obama</w:t>
      </w:r>
    </w:p>
    <w:p w14:paraId="386A9F3F" w14:textId="77777777" w:rsidR="00F74A56" w:rsidRPr="00F74A56" w:rsidRDefault="00F74A56" w:rsidP="00F74A56">
      <w:pPr>
        <w:spacing w:after="0" w:line="240" w:lineRule="auto"/>
        <w:rPr>
          <w:rFonts w:ascii="Times New Roman" w:hAnsi="Times New Roman"/>
          <w:sz w:val="24"/>
          <w:szCs w:val="24"/>
        </w:rPr>
      </w:pPr>
    </w:p>
    <w:p w14:paraId="6D6C1298"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Silence HRJ</w:t>
      </w:r>
    </w:p>
    <w:p w14:paraId="661241D5"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Silence becomes cowardice when occasion demands speaking out the whole truth and acting accordingly.   Mahatma Gandhi</w:t>
      </w:r>
    </w:p>
    <w:p w14:paraId="657488E1" w14:textId="77777777" w:rsidR="00F74A56" w:rsidRPr="00F74A56" w:rsidRDefault="00F74A56" w:rsidP="00F74A56">
      <w:pPr>
        <w:spacing w:after="0" w:line="240" w:lineRule="auto"/>
        <w:rPr>
          <w:rFonts w:ascii="Times New Roman" w:hAnsi="Times New Roman"/>
          <w:sz w:val="24"/>
          <w:szCs w:val="24"/>
        </w:rPr>
      </w:pPr>
    </w:p>
    <w:p w14:paraId="42B40D49"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Small Group HRJ</w:t>
      </w:r>
    </w:p>
    <w:p w14:paraId="106E726E"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Never doubt that a small group of thoughtful, committed citizens can change the world; indeed, it’s the only thing that ever has.   Margaret Mead</w:t>
      </w:r>
    </w:p>
    <w:p w14:paraId="78288F51" w14:textId="77777777" w:rsidR="00F74A56" w:rsidRPr="00F74A56" w:rsidRDefault="00F74A56" w:rsidP="00F74A56">
      <w:pPr>
        <w:spacing w:after="0" w:line="240" w:lineRule="auto"/>
        <w:rPr>
          <w:rFonts w:ascii="Times New Roman" w:hAnsi="Times New Roman"/>
          <w:sz w:val="24"/>
          <w:szCs w:val="24"/>
        </w:rPr>
      </w:pPr>
    </w:p>
    <w:p w14:paraId="470F20D1"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Spirituality HRJ</w:t>
      </w:r>
    </w:p>
    <w:p w14:paraId="2A6ADEA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rue spirituality inspires us to stand up for justice, to speak out against oppression, and to work tirelessly for a more compassionate world.   Karen Armstrong</w:t>
      </w:r>
    </w:p>
    <w:p w14:paraId="60EC4F48" w14:textId="77777777" w:rsidR="00F74A56" w:rsidRDefault="00F74A56" w:rsidP="00F74A56">
      <w:pPr>
        <w:spacing w:after="0" w:line="240" w:lineRule="auto"/>
        <w:rPr>
          <w:rFonts w:ascii="Times New Roman" w:hAnsi="Times New Roman"/>
          <w:sz w:val="24"/>
          <w:szCs w:val="24"/>
        </w:rPr>
      </w:pPr>
    </w:p>
    <w:p w14:paraId="6408F751" w14:textId="77777777" w:rsidR="00F74A56" w:rsidRDefault="00F74A56" w:rsidP="00F74A56">
      <w:pPr>
        <w:spacing w:after="0" w:line="240" w:lineRule="auto"/>
        <w:rPr>
          <w:rFonts w:ascii="Times New Roman" w:hAnsi="Times New Roman"/>
          <w:sz w:val="24"/>
          <w:szCs w:val="24"/>
        </w:rPr>
      </w:pPr>
    </w:p>
    <w:p w14:paraId="20BB19B7" w14:textId="77777777" w:rsidR="00F74A56" w:rsidRPr="00F74A56" w:rsidRDefault="00F74A56" w:rsidP="00F74A56">
      <w:pPr>
        <w:spacing w:after="0" w:line="240" w:lineRule="auto"/>
        <w:rPr>
          <w:rFonts w:ascii="Times New Roman" w:hAnsi="Times New Roman"/>
          <w:sz w:val="24"/>
          <w:szCs w:val="24"/>
        </w:rPr>
      </w:pPr>
    </w:p>
    <w:p w14:paraId="64AA7A3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The Ones HRJ</w:t>
      </w:r>
    </w:p>
    <w:p w14:paraId="7B1F498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e are the ones we’ve been waiting for.   June Jordan</w:t>
      </w:r>
    </w:p>
    <w:p w14:paraId="7A5486B2" w14:textId="77777777" w:rsidR="00F74A56" w:rsidRPr="00F74A56" w:rsidRDefault="00F74A56" w:rsidP="00F74A56">
      <w:pPr>
        <w:spacing w:after="0" w:line="240" w:lineRule="auto"/>
        <w:rPr>
          <w:rFonts w:ascii="Times New Roman" w:hAnsi="Times New Roman"/>
          <w:sz w:val="24"/>
          <w:szCs w:val="24"/>
        </w:rPr>
      </w:pPr>
    </w:p>
    <w:p w14:paraId="17C065F5"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alking with cane HRJ</w:t>
      </w:r>
    </w:p>
    <w:p w14:paraId="4B143541"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Justice limps along but gets there all the same.   Gabriel Garcia Marquez</w:t>
      </w:r>
    </w:p>
    <w:p w14:paraId="614BE2DE" w14:textId="77777777" w:rsidR="00F74A56" w:rsidRPr="00F74A56" w:rsidRDefault="00F74A56" w:rsidP="00F74A56">
      <w:pPr>
        <w:spacing w:after="0" w:line="240" w:lineRule="auto"/>
        <w:rPr>
          <w:rFonts w:ascii="Times New Roman" w:hAnsi="Times New Roman"/>
          <w:sz w:val="24"/>
          <w:szCs w:val="24"/>
        </w:rPr>
      </w:pPr>
    </w:p>
    <w:p w14:paraId="374B39D6" w14:textId="77777777" w:rsidR="00F74A56" w:rsidRPr="00F74A56" w:rsidRDefault="00F74A56" w:rsidP="00F74A56">
      <w:pPr>
        <w:spacing w:after="0" w:line="240" w:lineRule="auto"/>
        <w:rPr>
          <w:rFonts w:ascii="Times New Roman" w:hAnsi="Times New Roman"/>
          <w:sz w:val="24"/>
          <w:szCs w:val="24"/>
        </w:rPr>
      </w:pPr>
      <w:r w:rsidRPr="00F74A56">
        <w:rPr>
          <w:rFonts w:ascii="Times New Roman" w:hAnsi="Times New Roman"/>
          <w:sz w:val="24"/>
          <w:szCs w:val="24"/>
        </w:rPr>
        <w:t>Women’s Protest HRJ</w:t>
      </w:r>
    </w:p>
    <w:p w14:paraId="49C7883A" w14:textId="16176CEE" w:rsidR="00A11C6A" w:rsidRPr="00A11C6A" w:rsidRDefault="00F74A56" w:rsidP="00F74A56">
      <w:pPr>
        <w:rPr>
          <w:rFonts w:ascii="Times New Roman" w:hAnsi="Times New Roman"/>
          <w:sz w:val="24"/>
          <w:szCs w:val="24"/>
        </w:rPr>
      </w:pPr>
      <w:r w:rsidRPr="006F5A01">
        <w:rPr>
          <w:rFonts w:ascii="Times New Roman" w:hAnsi="Times New Roman"/>
          <w:sz w:val="24"/>
          <w:szCs w:val="24"/>
        </w:rPr>
        <w:t>A political struggle that does not have women at the heart of it, above it, below it, and within it is no struggle at all.   Arundhati Roy</w:t>
      </w:r>
    </w:p>
    <w:sectPr w:rsidR="00A11C6A" w:rsidRPr="00A11C6A" w:rsidSect="00C952C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6B469" w14:textId="77777777" w:rsidR="00DB42D3" w:rsidRDefault="00DB42D3" w:rsidP="00BE5C6A">
      <w:pPr>
        <w:spacing w:after="0" w:line="240" w:lineRule="auto"/>
      </w:pPr>
      <w:r>
        <w:separator/>
      </w:r>
    </w:p>
  </w:endnote>
  <w:endnote w:type="continuationSeparator" w:id="0">
    <w:p w14:paraId="5A3931E1" w14:textId="77777777" w:rsidR="00DB42D3" w:rsidRDefault="00DB42D3" w:rsidP="00BE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CB2C" w14:textId="61444861" w:rsidR="00BE5C6A" w:rsidRPr="00BE5C6A" w:rsidRDefault="00BE5C6A" w:rsidP="00182808">
    <w:pPr>
      <w:pStyle w:val="Footer"/>
      <w:pBdr>
        <w:top w:val="single" w:sz="4" w:space="1" w:color="D9D9D9"/>
      </w:pBdr>
      <w:jc w:val="right"/>
      <w:rPr>
        <w:rFonts w:ascii="Times New Roman" w:hAnsi="Times New Roman"/>
        <w:sz w:val="24"/>
        <w:szCs w:val="24"/>
      </w:rPr>
    </w:pPr>
    <w:r w:rsidRPr="00BE5C6A">
      <w:rPr>
        <w:rFonts w:ascii="Times New Roman" w:hAnsi="Times New Roman"/>
        <w:sz w:val="24"/>
        <w:szCs w:val="24"/>
      </w:rPr>
      <w:fldChar w:fldCharType="begin"/>
    </w:r>
    <w:r w:rsidRPr="00BE5C6A">
      <w:rPr>
        <w:rFonts w:ascii="Times New Roman" w:hAnsi="Times New Roman"/>
        <w:sz w:val="24"/>
        <w:szCs w:val="24"/>
      </w:rPr>
      <w:instrText xml:space="preserve"> PAGE   \* MERGEFORMAT </w:instrText>
    </w:r>
    <w:r w:rsidRPr="00BE5C6A">
      <w:rPr>
        <w:rFonts w:ascii="Times New Roman" w:hAnsi="Times New Roman"/>
        <w:sz w:val="24"/>
        <w:szCs w:val="24"/>
      </w:rPr>
      <w:fldChar w:fldCharType="separate"/>
    </w:r>
    <w:r w:rsidR="003134D5">
      <w:rPr>
        <w:rFonts w:ascii="Times New Roman" w:hAnsi="Times New Roman"/>
        <w:noProof/>
        <w:sz w:val="24"/>
        <w:szCs w:val="24"/>
      </w:rPr>
      <w:t>5</w:t>
    </w:r>
    <w:r w:rsidRPr="00BE5C6A">
      <w:rPr>
        <w:rFonts w:ascii="Times New Roman" w:hAnsi="Times New Roman"/>
        <w:noProof/>
        <w:sz w:val="24"/>
        <w:szCs w:val="24"/>
      </w:rPr>
      <w:fldChar w:fldCharType="end"/>
    </w:r>
    <w:r w:rsidRPr="00BE5C6A">
      <w:rPr>
        <w:rFonts w:ascii="Times New Roman" w:hAnsi="Times New Roman"/>
        <w:sz w:val="24"/>
        <w:szCs w:val="24"/>
      </w:rPr>
      <w:t xml:space="preserve"> | </w:t>
    </w:r>
    <w:r w:rsidRPr="00182808">
      <w:rPr>
        <w:rFonts w:ascii="Times New Roman" w:hAnsi="Times New Roman"/>
        <w:color w:val="808080"/>
        <w:spacing w:val="60"/>
        <w:sz w:val="24"/>
        <w:szCs w:val="24"/>
      </w:rPr>
      <w:t>Page</w:t>
    </w:r>
  </w:p>
  <w:p w14:paraId="44004308" w14:textId="77777777" w:rsidR="00BE5C6A" w:rsidRDefault="00BE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08DC1" w14:textId="77777777" w:rsidR="00DB42D3" w:rsidRDefault="00DB42D3" w:rsidP="00BE5C6A">
      <w:pPr>
        <w:spacing w:after="0" w:line="240" w:lineRule="auto"/>
      </w:pPr>
      <w:r>
        <w:separator/>
      </w:r>
    </w:p>
  </w:footnote>
  <w:footnote w:type="continuationSeparator" w:id="0">
    <w:p w14:paraId="1DB340BE" w14:textId="77777777" w:rsidR="00DB42D3" w:rsidRDefault="00DB42D3" w:rsidP="00BE5C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zQ3szQ1NLA0MTdS0lEKTi0uzszPAymwqAUAcKb7ySwAAAA="/>
  </w:docVars>
  <w:rsids>
    <w:rsidRoot w:val="00F2020D"/>
    <w:rsid w:val="00000B3B"/>
    <w:rsid w:val="00004284"/>
    <w:rsid w:val="00016866"/>
    <w:rsid w:val="00022B56"/>
    <w:rsid w:val="00022D60"/>
    <w:rsid w:val="00023849"/>
    <w:rsid w:val="00025576"/>
    <w:rsid w:val="00026CE2"/>
    <w:rsid w:val="00026F4C"/>
    <w:rsid w:val="000331ED"/>
    <w:rsid w:val="000350A0"/>
    <w:rsid w:val="00035BF8"/>
    <w:rsid w:val="000459F8"/>
    <w:rsid w:val="00047ACC"/>
    <w:rsid w:val="00053BC8"/>
    <w:rsid w:val="000548D9"/>
    <w:rsid w:val="00057248"/>
    <w:rsid w:val="0006274C"/>
    <w:rsid w:val="00063B04"/>
    <w:rsid w:val="00063B2E"/>
    <w:rsid w:val="0006489A"/>
    <w:rsid w:val="0006538D"/>
    <w:rsid w:val="00065563"/>
    <w:rsid w:val="00066A7B"/>
    <w:rsid w:val="00070713"/>
    <w:rsid w:val="0007151F"/>
    <w:rsid w:val="00072F22"/>
    <w:rsid w:val="00074E88"/>
    <w:rsid w:val="000822CD"/>
    <w:rsid w:val="00083CB9"/>
    <w:rsid w:val="00086451"/>
    <w:rsid w:val="00086A29"/>
    <w:rsid w:val="00091FC4"/>
    <w:rsid w:val="000920D8"/>
    <w:rsid w:val="00093F06"/>
    <w:rsid w:val="000A0C29"/>
    <w:rsid w:val="000A6CA4"/>
    <w:rsid w:val="000A7CC1"/>
    <w:rsid w:val="000B0708"/>
    <w:rsid w:val="000B314F"/>
    <w:rsid w:val="000B5C41"/>
    <w:rsid w:val="000B6A21"/>
    <w:rsid w:val="000B7393"/>
    <w:rsid w:val="000C2228"/>
    <w:rsid w:val="000C4889"/>
    <w:rsid w:val="000C7EBE"/>
    <w:rsid w:val="000D55EC"/>
    <w:rsid w:val="000D7ADB"/>
    <w:rsid w:val="000E1AE1"/>
    <w:rsid w:val="000E3029"/>
    <w:rsid w:val="000E3DAA"/>
    <w:rsid w:val="000E5411"/>
    <w:rsid w:val="000E7644"/>
    <w:rsid w:val="000F19F8"/>
    <w:rsid w:val="000F24E1"/>
    <w:rsid w:val="000F397F"/>
    <w:rsid w:val="000F472D"/>
    <w:rsid w:val="000F5069"/>
    <w:rsid w:val="000F591A"/>
    <w:rsid w:val="000F7907"/>
    <w:rsid w:val="00103AEC"/>
    <w:rsid w:val="0010749E"/>
    <w:rsid w:val="001103A4"/>
    <w:rsid w:val="00114251"/>
    <w:rsid w:val="001159DB"/>
    <w:rsid w:val="001171EE"/>
    <w:rsid w:val="001200DA"/>
    <w:rsid w:val="0012463C"/>
    <w:rsid w:val="00125100"/>
    <w:rsid w:val="00126749"/>
    <w:rsid w:val="001276B6"/>
    <w:rsid w:val="001338B2"/>
    <w:rsid w:val="00133C38"/>
    <w:rsid w:val="00135A46"/>
    <w:rsid w:val="001444BD"/>
    <w:rsid w:val="00146547"/>
    <w:rsid w:val="0014676F"/>
    <w:rsid w:val="001531B6"/>
    <w:rsid w:val="00156D96"/>
    <w:rsid w:val="00160114"/>
    <w:rsid w:val="00163E12"/>
    <w:rsid w:val="001643E4"/>
    <w:rsid w:val="00172BBF"/>
    <w:rsid w:val="00173FB6"/>
    <w:rsid w:val="001755C5"/>
    <w:rsid w:val="00182808"/>
    <w:rsid w:val="00185274"/>
    <w:rsid w:val="00186D0E"/>
    <w:rsid w:val="001A2A98"/>
    <w:rsid w:val="001B1898"/>
    <w:rsid w:val="001B315C"/>
    <w:rsid w:val="001B5778"/>
    <w:rsid w:val="001C237A"/>
    <w:rsid w:val="001C27F2"/>
    <w:rsid w:val="001C4545"/>
    <w:rsid w:val="001C7594"/>
    <w:rsid w:val="001D18E9"/>
    <w:rsid w:val="001E052C"/>
    <w:rsid w:val="001E30C2"/>
    <w:rsid w:val="001E4194"/>
    <w:rsid w:val="001E41F8"/>
    <w:rsid w:val="001E518C"/>
    <w:rsid w:val="001F2C9C"/>
    <w:rsid w:val="001F2D2F"/>
    <w:rsid w:val="001F46A7"/>
    <w:rsid w:val="001F4F4A"/>
    <w:rsid w:val="001F551E"/>
    <w:rsid w:val="001F56BA"/>
    <w:rsid w:val="001F5949"/>
    <w:rsid w:val="00200C29"/>
    <w:rsid w:val="002035A5"/>
    <w:rsid w:val="00211068"/>
    <w:rsid w:val="00216713"/>
    <w:rsid w:val="00217705"/>
    <w:rsid w:val="00220ED4"/>
    <w:rsid w:val="002272AE"/>
    <w:rsid w:val="0022786A"/>
    <w:rsid w:val="00231496"/>
    <w:rsid w:val="00231F61"/>
    <w:rsid w:val="00236B34"/>
    <w:rsid w:val="00237369"/>
    <w:rsid w:val="00240EB4"/>
    <w:rsid w:val="00244951"/>
    <w:rsid w:val="00250A21"/>
    <w:rsid w:val="00251147"/>
    <w:rsid w:val="002551DD"/>
    <w:rsid w:val="002574AC"/>
    <w:rsid w:val="00261E71"/>
    <w:rsid w:val="0026468C"/>
    <w:rsid w:val="00266697"/>
    <w:rsid w:val="002732FD"/>
    <w:rsid w:val="00276E41"/>
    <w:rsid w:val="00280D15"/>
    <w:rsid w:val="00281EE1"/>
    <w:rsid w:val="00284ADB"/>
    <w:rsid w:val="00285FCC"/>
    <w:rsid w:val="0029548D"/>
    <w:rsid w:val="002A7760"/>
    <w:rsid w:val="002B25F6"/>
    <w:rsid w:val="002B30EA"/>
    <w:rsid w:val="002B6AD4"/>
    <w:rsid w:val="002B77B7"/>
    <w:rsid w:val="002B79B7"/>
    <w:rsid w:val="002C09F7"/>
    <w:rsid w:val="002C2D17"/>
    <w:rsid w:val="002D0967"/>
    <w:rsid w:val="002D3361"/>
    <w:rsid w:val="002D3DFF"/>
    <w:rsid w:val="002D57FF"/>
    <w:rsid w:val="002D5B0A"/>
    <w:rsid w:val="002D5DFA"/>
    <w:rsid w:val="002D62DA"/>
    <w:rsid w:val="002E01AC"/>
    <w:rsid w:val="002E33C3"/>
    <w:rsid w:val="002E57C7"/>
    <w:rsid w:val="002E61D6"/>
    <w:rsid w:val="002E7251"/>
    <w:rsid w:val="002F320E"/>
    <w:rsid w:val="003011B1"/>
    <w:rsid w:val="0030209B"/>
    <w:rsid w:val="00303703"/>
    <w:rsid w:val="0030382E"/>
    <w:rsid w:val="00303ADC"/>
    <w:rsid w:val="0030542C"/>
    <w:rsid w:val="0030579A"/>
    <w:rsid w:val="00306C6F"/>
    <w:rsid w:val="00311BB5"/>
    <w:rsid w:val="00312909"/>
    <w:rsid w:val="003134D5"/>
    <w:rsid w:val="00314046"/>
    <w:rsid w:val="00314C46"/>
    <w:rsid w:val="0031570C"/>
    <w:rsid w:val="003178C6"/>
    <w:rsid w:val="0032017E"/>
    <w:rsid w:val="00320425"/>
    <w:rsid w:val="00321195"/>
    <w:rsid w:val="00327C15"/>
    <w:rsid w:val="00332563"/>
    <w:rsid w:val="00332D15"/>
    <w:rsid w:val="0033414E"/>
    <w:rsid w:val="003436BD"/>
    <w:rsid w:val="003502F1"/>
    <w:rsid w:val="00352659"/>
    <w:rsid w:val="00356067"/>
    <w:rsid w:val="00357D07"/>
    <w:rsid w:val="003605BF"/>
    <w:rsid w:val="00363026"/>
    <w:rsid w:val="00366F14"/>
    <w:rsid w:val="0036731D"/>
    <w:rsid w:val="0036735B"/>
    <w:rsid w:val="00372A14"/>
    <w:rsid w:val="0037419C"/>
    <w:rsid w:val="00374701"/>
    <w:rsid w:val="00375CE6"/>
    <w:rsid w:val="003867DB"/>
    <w:rsid w:val="00391EDD"/>
    <w:rsid w:val="0039701F"/>
    <w:rsid w:val="003A007B"/>
    <w:rsid w:val="003A0732"/>
    <w:rsid w:val="003A1B8C"/>
    <w:rsid w:val="003A2288"/>
    <w:rsid w:val="003A2C94"/>
    <w:rsid w:val="003A3448"/>
    <w:rsid w:val="003A3A9E"/>
    <w:rsid w:val="003A483D"/>
    <w:rsid w:val="003A5FCB"/>
    <w:rsid w:val="003B0274"/>
    <w:rsid w:val="003B52E3"/>
    <w:rsid w:val="003C0152"/>
    <w:rsid w:val="003C0ADC"/>
    <w:rsid w:val="003C1105"/>
    <w:rsid w:val="003C6F35"/>
    <w:rsid w:val="003C7453"/>
    <w:rsid w:val="003C79A2"/>
    <w:rsid w:val="003D49BB"/>
    <w:rsid w:val="003D5533"/>
    <w:rsid w:val="003D59B8"/>
    <w:rsid w:val="003E1C76"/>
    <w:rsid w:val="003E5251"/>
    <w:rsid w:val="003E59BF"/>
    <w:rsid w:val="003F1BB3"/>
    <w:rsid w:val="003F66AF"/>
    <w:rsid w:val="00404EFF"/>
    <w:rsid w:val="00407D8F"/>
    <w:rsid w:val="0041311E"/>
    <w:rsid w:val="00413CB3"/>
    <w:rsid w:val="00413F8F"/>
    <w:rsid w:val="00414E7B"/>
    <w:rsid w:val="00414EA3"/>
    <w:rsid w:val="004165BC"/>
    <w:rsid w:val="0041791D"/>
    <w:rsid w:val="00420686"/>
    <w:rsid w:val="004241F1"/>
    <w:rsid w:val="004247A2"/>
    <w:rsid w:val="004248D6"/>
    <w:rsid w:val="00425375"/>
    <w:rsid w:val="00427EF7"/>
    <w:rsid w:val="0043069C"/>
    <w:rsid w:val="00430B81"/>
    <w:rsid w:val="004361E5"/>
    <w:rsid w:val="0044003B"/>
    <w:rsid w:val="0044573F"/>
    <w:rsid w:val="00452298"/>
    <w:rsid w:val="00454125"/>
    <w:rsid w:val="0045490D"/>
    <w:rsid w:val="00461989"/>
    <w:rsid w:val="00463F11"/>
    <w:rsid w:val="00470AFA"/>
    <w:rsid w:val="004716D1"/>
    <w:rsid w:val="00474433"/>
    <w:rsid w:val="004768CC"/>
    <w:rsid w:val="00476A72"/>
    <w:rsid w:val="00481959"/>
    <w:rsid w:val="00482B7F"/>
    <w:rsid w:val="00482CF2"/>
    <w:rsid w:val="00483BD4"/>
    <w:rsid w:val="0048712C"/>
    <w:rsid w:val="004908B7"/>
    <w:rsid w:val="00492522"/>
    <w:rsid w:val="004968B7"/>
    <w:rsid w:val="004A00AA"/>
    <w:rsid w:val="004A539E"/>
    <w:rsid w:val="004A6AAF"/>
    <w:rsid w:val="004B0657"/>
    <w:rsid w:val="004B0907"/>
    <w:rsid w:val="004B0CE4"/>
    <w:rsid w:val="004B3202"/>
    <w:rsid w:val="004B79E4"/>
    <w:rsid w:val="004C1750"/>
    <w:rsid w:val="004C2346"/>
    <w:rsid w:val="004C24F7"/>
    <w:rsid w:val="004C27FD"/>
    <w:rsid w:val="004D0CB2"/>
    <w:rsid w:val="004D37AA"/>
    <w:rsid w:val="004D691C"/>
    <w:rsid w:val="004D7034"/>
    <w:rsid w:val="004E082B"/>
    <w:rsid w:val="004E0961"/>
    <w:rsid w:val="004E6418"/>
    <w:rsid w:val="004E744E"/>
    <w:rsid w:val="004F10A8"/>
    <w:rsid w:val="004F31C5"/>
    <w:rsid w:val="004F7139"/>
    <w:rsid w:val="0050421D"/>
    <w:rsid w:val="00505403"/>
    <w:rsid w:val="005077A9"/>
    <w:rsid w:val="005079CB"/>
    <w:rsid w:val="00510550"/>
    <w:rsid w:val="005114AA"/>
    <w:rsid w:val="00511F2D"/>
    <w:rsid w:val="0051795C"/>
    <w:rsid w:val="00517CC9"/>
    <w:rsid w:val="005279F6"/>
    <w:rsid w:val="00531589"/>
    <w:rsid w:val="00532616"/>
    <w:rsid w:val="00535456"/>
    <w:rsid w:val="005372D0"/>
    <w:rsid w:val="005411E5"/>
    <w:rsid w:val="005419CA"/>
    <w:rsid w:val="00543686"/>
    <w:rsid w:val="00547C6C"/>
    <w:rsid w:val="00550E8C"/>
    <w:rsid w:val="0055399A"/>
    <w:rsid w:val="00553A66"/>
    <w:rsid w:val="00556583"/>
    <w:rsid w:val="005572E5"/>
    <w:rsid w:val="005577E7"/>
    <w:rsid w:val="005729BA"/>
    <w:rsid w:val="00573756"/>
    <w:rsid w:val="005742A1"/>
    <w:rsid w:val="005752D6"/>
    <w:rsid w:val="005800CC"/>
    <w:rsid w:val="00580D59"/>
    <w:rsid w:val="005812A4"/>
    <w:rsid w:val="005818DB"/>
    <w:rsid w:val="005820FF"/>
    <w:rsid w:val="00591BD7"/>
    <w:rsid w:val="00592538"/>
    <w:rsid w:val="0059256D"/>
    <w:rsid w:val="0059307E"/>
    <w:rsid w:val="00595339"/>
    <w:rsid w:val="0059605A"/>
    <w:rsid w:val="005968D7"/>
    <w:rsid w:val="005A623A"/>
    <w:rsid w:val="005A6379"/>
    <w:rsid w:val="005B03DE"/>
    <w:rsid w:val="005B1FD2"/>
    <w:rsid w:val="005B6623"/>
    <w:rsid w:val="005C00F6"/>
    <w:rsid w:val="005C1B13"/>
    <w:rsid w:val="005C7FC3"/>
    <w:rsid w:val="005D1965"/>
    <w:rsid w:val="005D3612"/>
    <w:rsid w:val="005D7544"/>
    <w:rsid w:val="005E056C"/>
    <w:rsid w:val="005E132C"/>
    <w:rsid w:val="005E29FB"/>
    <w:rsid w:val="005E3174"/>
    <w:rsid w:val="005E6F91"/>
    <w:rsid w:val="005E7636"/>
    <w:rsid w:val="0060090D"/>
    <w:rsid w:val="00602DCF"/>
    <w:rsid w:val="00611418"/>
    <w:rsid w:val="00612BFD"/>
    <w:rsid w:val="00614957"/>
    <w:rsid w:val="00614A3D"/>
    <w:rsid w:val="006173A1"/>
    <w:rsid w:val="006177AB"/>
    <w:rsid w:val="006200FB"/>
    <w:rsid w:val="00622F5E"/>
    <w:rsid w:val="00624121"/>
    <w:rsid w:val="00625466"/>
    <w:rsid w:val="00625598"/>
    <w:rsid w:val="00627CAB"/>
    <w:rsid w:val="00635B49"/>
    <w:rsid w:val="006408AD"/>
    <w:rsid w:val="00640D7A"/>
    <w:rsid w:val="0065096D"/>
    <w:rsid w:val="00651509"/>
    <w:rsid w:val="0065253B"/>
    <w:rsid w:val="00655612"/>
    <w:rsid w:val="00661523"/>
    <w:rsid w:val="00666F8A"/>
    <w:rsid w:val="0066733C"/>
    <w:rsid w:val="00670517"/>
    <w:rsid w:val="0067242E"/>
    <w:rsid w:val="0067394D"/>
    <w:rsid w:val="00673BC8"/>
    <w:rsid w:val="00674A1E"/>
    <w:rsid w:val="00682AAB"/>
    <w:rsid w:val="0068495C"/>
    <w:rsid w:val="00684F3D"/>
    <w:rsid w:val="0068730D"/>
    <w:rsid w:val="0069502F"/>
    <w:rsid w:val="006A5BB3"/>
    <w:rsid w:val="006A7A3B"/>
    <w:rsid w:val="006A7D5E"/>
    <w:rsid w:val="006A7FC9"/>
    <w:rsid w:val="006B0E82"/>
    <w:rsid w:val="006B0ECA"/>
    <w:rsid w:val="006B2C15"/>
    <w:rsid w:val="006B5208"/>
    <w:rsid w:val="006B6D25"/>
    <w:rsid w:val="006B71CB"/>
    <w:rsid w:val="006C3D9F"/>
    <w:rsid w:val="006C47B3"/>
    <w:rsid w:val="006C5300"/>
    <w:rsid w:val="006C6ABC"/>
    <w:rsid w:val="006D0AEF"/>
    <w:rsid w:val="006D1EEC"/>
    <w:rsid w:val="006D2530"/>
    <w:rsid w:val="006D2610"/>
    <w:rsid w:val="006D3CCD"/>
    <w:rsid w:val="006D4657"/>
    <w:rsid w:val="006D4A55"/>
    <w:rsid w:val="006D56E3"/>
    <w:rsid w:val="006D5F26"/>
    <w:rsid w:val="006D6755"/>
    <w:rsid w:val="006D689D"/>
    <w:rsid w:val="006E0460"/>
    <w:rsid w:val="006E0DE0"/>
    <w:rsid w:val="006E37C7"/>
    <w:rsid w:val="006E4629"/>
    <w:rsid w:val="006E4C2E"/>
    <w:rsid w:val="006E5A25"/>
    <w:rsid w:val="006E7B9F"/>
    <w:rsid w:val="006F019D"/>
    <w:rsid w:val="006F2077"/>
    <w:rsid w:val="006F29CB"/>
    <w:rsid w:val="006F2E96"/>
    <w:rsid w:val="006F4ADF"/>
    <w:rsid w:val="006F5C5E"/>
    <w:rsid w:val="006F744E"/>
    <w:rsid w:val="007061DC"/>
    <w:rsid w:val="00716FA9"/>
    <w:rsid w:val="00720101"/>
    <w:rsid w:val="00722CC3"/>
    <w:rsid w:val="00723ECC"/>
    <w:rsid w:val="00724FE1"/>
    <w:rsid w:val="00725C4F"/>
    <w:rsid w:val="007265E6"/>
    <w:rsid w:val="00730406"/>
    <w:rsid w:val="0073541C"/>
    <w:rsid w:val="00740A37"/>
    <w:rsid w:val="007468D2"/>
    <w:rsid w:val="007502DB"/>
    <w:rsid w:val="007515AC"/>
    <w:rsid w:val="00751D33"/>
    <w:rsid w:val="0075303C"/>
    <w:rsid w:val="007561C9"/>
    <w:rsid w:val="00765085"/>
    <w:rsid w:val="00773230"/>
    <w:rsid w:val="0077742F"/>
    <w:rsid w:val="007824D3"/>
    <w:rsid w:val="00782571"/>
    <w:rsid w:val="00783CCB"/>
    <w:rsid w:val="0078552B"/>
    <w:rsid w:val="00787DC4"/>
    <w:rsid w:val="00791B42"/>
    <w:rsid w:val="00791E97"/>
    <w:rsid w:val="0079404E"/>
    <w:rsid w:val="00795F77"/>
    <w:rsid w:val="007A6A06"/>
    <w:rsid w:val="007A6B94"/>
    <w:rsid w:val="007A6D24"/>
    <w:rsid w:val="007B183F"/>
    <w:rsid w:val="007B77E9"/>
    <w:rsid w:val="007B7F05"/>
    <w:rsid w:val="007C095E"/>
    <w:rsid w:val="007C237A"/>
    <w:rsid w:val="007C4200"/>
    <w:rsid w:val="007D0E4A"/>
    <w:rsid w:val="007D19E1"/>
    <w:rsid w:val="007D4A87"/>
    <w:rsid w:val="007D5E66"/>
    <w:rsid w:val="007D7D24"/>
    <w:rsid w:val="007D7D99"/>
    <w:rsid w:val="007D7FFE"/>
    <w:rsid w:val="007E36DF"/>
    <w:rsid w:val="007E3D1A"/>
    <w:rsid w:val="007E531D"/>
    <w:rsid w:val="007E58BE"/>
    <w:rsid w:val="007E72E5"/>
    <w:rsid w:val="007F2121"/>
    <w:rsid w:val="007F2423"/>
    <w:rsid w:val="00802FC1"/>
    <w:rsid w:val="00805489"/>
    <w:rsid w:val="008109EE"/>
    <w:rsid w:val="00815029"/>
    <w:rsid w:val="00815D78"/>
    <w:rsid w:val="00816BE5"/>
    <w:rsid w:val="00817993"/>
    <w:rsid w:val="00817DBD"/>
    <w:rsid w:val="00822119"/>
    <w:rsid w:val="00822A7A"/>
    <w:rsid w:val="00823B18"/>
    <w:rsid w:val="00825448"/>
    <w:rsid w:val="008279F6"/>
    <w:rsid w:val="00837514"/>
    <w:rsid w:val="0084107B"/>
    <w:rsid w:val="00843F73"/>
    <w:rsid w:val="00844499"/>
    <w:rsid w:val="008454BB"/>
    <w:rsid w:val="0084643F"/>
    <w:rsid w:val="008505F3"/>
    <w:rsid w:val="00851DDD"/>
    <w:rsid w:val="0085260F"/>
    <w:rsid w:val="008630E6"/>
    <w:rsid w:val="008714EE"/>
    <w:rsid w:val="008715EC"/>
    <w:rsid w:val="00874129"/>
    <w:rsid w:val="008753A2"/>
    <w:rsid w:val="00880C3B"/>
    <w:rsid w:val="00886D4F"/>
    <w:rsid w:val="008920BC"/>
    <w:rsid w:val="00896207"/>
    <w:rsid w:val="008A087E"/>
    <w:rsid w:val="008A223B"/>
    <w:rsid w:val="008A6EB2"/>
    <w:rsid w:val="008A6EEA"/>
    <w:rsid w:val="008C5250"/>
    <w:rsid w:val="008C52EE"/>
    <w:rsid w:val="008C67E4"/>
    <w:rsid w:val="008C6D30"/>
    <w:rsid w:val="008E1D85"/>
    <w:rsid w:val="008E486D"/>
    <w:rsid w:val="008E620D"/>
    <w:rsid w:val="008E74FA"/>
    <w:rsid w:val="008E79EC"/>
    <w:rsid w:val="008F2D14"/>
    <w:rsid w:val="00900400"/>
    <w:rsid w:val="009055B1"/>
    <w:rsid w:val="00905B4D"/>
    <w:rsid w:val="00910C30"/>
    <w:rsid w:val="0091259D"/>
    <w:rsid w:val="009159DC"/>
    <w:rsid w:val="00920C92"/>
    <w:rsid w:val="0092116F"/>
    <w:rsid w:val="0092668B"/>
    <w:rsid w:val="009271A5"/>
    <w:rsid w:val="00927D5A"/>
    <w:rsid w:val="009322E9"/>
    <w:rsid w:val="00933757"/>
    <w:rsid w:val="00933B17"/>
    <w:rsid w:val="00936067"/>
    <w:rsid w:val="0094607E"/>
    <w:rsid w:val="009501DC"/>
    <w:rsid w:val="0095179D"/>
    <w:rsid w:val="00951BD8"/>
    <w:rsid w:val="00952F10"/>
    <w:rsid w:val="00953646"/>
    <w:rsid w:val="0095435E"/>
    <w:rsid w:val="00956EB9"/>
    <w:rsid w:val="00970FD3"/>
    <w:rsid w:val="0097324D"/>
    <w:rsid w:val="00973E88"/>
    <w:rsid w:val="009762EA"/>
    <w:rsid w:val="00984ABD"/>
    <w:rsid w:val="0099133A"/>
    <w:rsid w:val="0099429C"/>
    <w:rsid w:val="00996A4C"/>
    <w:rsid w:val="00996A8F"/>
    <w:rsid w:val="009A3E47"/>
    <w:rsid w:val="009A598A"/>
    <w:rsid w:val="009A6077"/>
    <w:rsid w:val="009A6F49"/>
    <w:rsid w:val="009A74E3"/>
    <w:rsid w:val="009B0692"/>
    <w:rsid w:val="009B1217"/>
    <w:rsid w:val="009B4D7F"/>
    <w:rsid w:val="009B6789"/>
    <w:rsid w:val="009B6869"/>
    <w:rsid w:val="009C46E5"/>
    <w:rsid w:val="009D43BB"/>
    <w:rsid w:val="009D70FC"/>
    <w:rsid w:val="009D77B2"/>
    <w:rsid w:val="009E0CDF"/>
    <w:rsid w:val="009E4975"/>
    <w:rsid w:val="009E70E6"/>
    <w:rsid w:val="009F27BF"/>
    <w:rsid w:val="00A04B68"/>
    <w:rsid w:val="00A055C3"/>
    <w:rsid w:val="00A06C94"/>
    <w:rsid w:val="00A073DF"/>
    <w:rsid w:val="00A11719"/>
    <w:rsid w:val="00A11C6A"/>
    <w:rsid w:val="00A12B69"/>
    <w:rsid w:val="00A13A19"/>
    <w:rsid w:val="00A15386"/>
    <w:rsid w:val="00A16EC3"/>
    <w:rsid w:val="00A2335F"/>
    <w:rsid w:val="00A23FD0"/>
    <w:rsid w:val="00A247C8"/>
    <w:rsid w:val="00A24B25"/>
    <w:rsid w:val="00A27642"/>
    <w:rsid w:val="00A34680"/>
    <w:rsid w:val="00A402C2"/>
    <w:rsid w:val="00A40AB9"/>
    <w:rsid w:val="00A42440"/>
    <w:rsid w:val="00A44DB0"/>
    <w:rsid w:val="00A52030"/>
    <w:rsid w:val="00A53732"/>
    <w:rsid w:val="00A53BA8"/>
    <w:rsid w:val="00A55951"/>
    <w:rsid w:val="00A62DA0"/>
    <w:rsid w:val="00A64902"/>
    <w:rsid w:val="00A7004C"/>
    <w:rsid w:val="00A72EEC"/>
    <w:rsid w:val="00A74E38"/>
    <w:rsid w:val="00A80087"/>
    <w:rsid w:val="00A8229C"/>
    <w:rsid w:val="00A822EE"/>
    <w:rsid w:val="00A826AA"/>
    <w:rsid w:val="00A86632"/>
    <w:rsid w:val="00A8748E"/>
    <w:rsid w:val="00A904BB"/>
    <w:rsid w:val="00A907ED"/>
    <w:rsid w:val="00A97453"/>
    <w:rsid w:val="00AA01C3"/>
    <w:rsid w:val="00AA17FC"/>
    <w:rsid w:val="00AA3FEC"/>
    <w:rsid w:val="00AB003B"/>
    <w:rsid w:val="00AB141D"/>
    <w:rsid w:val="00AB2DDA"/>
    <w:rsid w:val="00AB44C7"/>
    <w:rsid w:val="00AB4F8B"/>
    <w:rsid w:val="00AB76B3"/>
    <w:rsid w:val="00AC0150"/>
    <w:rsid w:val="00AC62AE"/>
    <w:rsid w:val="00AC6DCC"/>
    <w:rsid w:val="00AD19A7"/>
    <w:rsid w:val="00AD1DB5"/>
    <w:rsid w:val="00AD5A6B"/>
    <w:rsid w:val="00AD787A"/>
    <w:rsid w:val="00AD78C1"/>
    <w:rsid w:val="00AE1CFE"/>
    <w:rsid w:val="00AE2407"/>
    <w:rsid w:val="00AE33F7"/>
    <w:rsid w:val="00AE5C5D"/>
    <w:rsid w:val="00AF01ED"/>
    <w:rsid w:val="00AF1025"/>
    <w:rsid w:val="00AF3FE5"/>
    <w:rsid w:val="00B021E2"/>
    <w:rsid w:val="00B0321D"/>
    <w:rsid w:val="00B04062"/>
    <w:rsid w:val="00B07C50"/>
    <w:rsid w:val="00B119A1"/>
    <w:rsid w:val="00B11D5E"/>
    <w:rsid w:val="00B1324F"/>
    <w:rsid w:val="00B35D88"/>
    <w:rsid w:val="00B35E4B"/>
    <w:rsid w:val="00B4074A"/>
    <w:rsid w:val="00B430F9"/>
    <w:rsid w:val="00B4402F"/>
    <w:rsid w:val="00B45857"/>
    <w:rsid w:val="00B45FEA"/>
    <w:rsid w:val="00B47580"/>
    <w:rsid w:val="00B47C5D"/>
    <w:rsid w:val="00B555D3"/>
    <w:rsid w:val="00B56086"/>
    <w:rsid w:val="00B6029B"/>
    <w:rsid w:val="00B60FB8"/>
    <w:rsid w:val="00B63752"/>
    <w:rsid w:val="00B6592D"/>
    <w:rsid w:val="00B67118"/>
    <w:rsid w:val="00B67F96"/>
    <w:rsid w:val="00B72926"/>
    <w:rsid w:val="00B73D51"/>
    <w:rsid w:val="00B750F4"/>
    <w:rsid w:val="00B75B23"/>
    <w:rsid w:val="00B7623D"/>
    <w:rsid w:val="00B77024"/>
    <w:rsid w:val="00B77F8E"/>
    <w:rsid w:val="00B81271"/>
    <w:rsid w:val="00B8248F"/>
    <w:rsid w:val="00B8577B"/>
    <w:rsid w:val="00B97142"/>
    <w:rsid w:val="00B97667"/>
    <w:rsid w:val="00BA18E2"/>
    <w:rsid w:val="00BA199F"/>
    <w:rsid w:val="00BA615D"/>
    <w:rsid w:val="00BA64E8"/>
    <w:rsid w:val="00BB7482"/>
    <w:rsid w:val="00BB77FC"/>
    <w:rsid w:val="00BC0423"/>
    <w:rsid w:val="00BC1BA8"/>
    <w:rsid w:val="00BC72D1"/>
    <w:rsid w:val="00BD18FB"/>
    <w:rsid w:val="00BD3C04"/>
    <w:rsid w:val="00BD6389"/>
    <w:rsid w:val="00BE123C"/>
    <w:rsid w:val="00BE5676"/>
    <w:rsid w:val="00BE5C6A"/>
    <w:rsid w:val="00BF0F81"/>
    <w:rsid w:val="00BF1DF5"/>
    <w:rsid w:val="00BF2B90"/>
    <w:rsid w:val="00BF2D49"/>
    <w:rsid w:val="00BF529D"/>
    <w:rsid w:val="00BF734E"/>
    <w:rsid w:val="00C03D6B"/>
    <w:rsid w:val="00C07E0A"/>
    <w:rsid w:val="00C14670"/>
    <w:rsid w:val="00C1715D"/>
    <w:rsid w:val="00C20572"/>
    <w:rsid w:val="00C21529"/>
    <w:rsid w:val="00C24854"/>
    <w:rsid w:val="00C25BF9"/>
    <w:rsid w:val="00C303BE"/>
    <w:rsid w:val="00C32B29"/>
    <w:rsid w:val="00C335C2"/>
    <w:rsid w:val="00C35102"/>
    <w:rsid w:val="00C354F9"/>
    <w:rsid w:val="00C35C08"/>
    <w:rsid w:val="00C36C91"/>
    <w:rsid w:val="00C45C6F"/>
    <w:rsid w:val="00C52346"/>
    <w:rsid w:val="00C561F4"/>
    <w:rsid w:val="00C5639E"/>
    <w:rsid w:val="00C56E73"/>
    <w:rsid w:val="00C57686"/>
    <w:rsid w:val="00C62C5C"/>
    <w:rsid w:val="00C630B3"/>
    <w:rsid w:val="00C66DDF"/>
    <w:rsid w:val="00C6745B"/>
    <w:rsid w:val="00C70CE9"/>
    <w:rsid w:val="00C70FBA"/>
    <w:rsid w:val="00C75748"/>
    <w:rsid w:val="00C760D4"/>
    <w:rsid w:val="00C77825"/>
    <w:rsid w:val="00C80760"/>
    <w:rsid w:val="00C81879"/>
    <w:rsid w:val="00C92AFF"/>
    <w:rsid w:val="00C94CDA"/>
    <w:rsid w:val="00C952C3"/>
    <w:rsid w:val="00C95819"/>
    <w:rsid w:val="00CA1495"/>
    <w:rsid w:val="00CA59B1"/>
    <w:rsid w:val="00CA61A0"/>
    <w:rsid w:val="00CB2D31"/>
    <w:rsid w:val="00CB3568"/>
    <w:rsid w:val="00CB5B1B"/>
    <w:rsid w:val="00CC060A"/>
    <w:rsid w:val="00CD3A4A"/>
    <w:rsid w:val="00CD6180"/>
    <w:rsid w:val="00CD61D3"/>
    <w:rsid w:val="00CD6A1A"/>
    <w:rsid w:val="00CE0E0A"/>
    <w:rsid w:val="00CE4A7E"/>
    <w:rsid w:val="00CE6DFD"/>
    <w:rsid w:val="00CE7AA4"/>
    <w:rsid w:val="00CF0D5F"/>
    <w:rsid w:val="00CF5C81"/>
    <w:rsid w:val="00D04307"/>
    <w:rsid w:val="00D054AD"/>
    <w:rsid w:val="00D05B98"/>
    <w:rsid w:val="00D15CF1"/>
    <w:rsid w:val="00D167B3"/>
    <w:rsid w:val="00D207A5"/>
    <w:rsid w:val="00D21D6E"/>
    <w:rsid w:val="00D240CF"/>
    <w:rsid w:val="00D25CE7"/>
    <w:rsid w:val="00D27B41"/>
    <w:rsid w:val="00D327B3"/>
    <w:rsid w:val="00D3385A"/>
    <w:rsid w:val="00D34289"/>
    <w:rsid w:val="00D35129"/>
    <w:rsid w:val="00D353C8"/>
    <w:rsid w:val="00D37BD0"/>
    <w:rsid w:val="00D40FF0"/>
    <w:rsid w:val="00D41306"/>
    <w:rsid w:val="00D41E85"/>
    <w:rsid w:val="00D424A0"/>
    <w:rsid w:val="00D466F4"/>
    <w:rsid w:val="00D615AD"/>
    <w:rsid w:val="00D6273B"/>
    <w:rsid w:val="00D637D5"/>
    <w:rsid w:val="00D63D25"/>
    <w:rsid w:val="00D63F63"/>
    <w:rsid w:val="00D65AAA"/>
    <w:rsid w:val="00D7479C"/>
    <w:rsid w:val="00D768EA"/>
    <w:rsid w:val="00D77839"/>
    <w:rsid w:val="00D77910"/>
    <w:rsid w:val="00D82506"/>
    <w:rsid w:val="00D8556E"/>
    <w:rsid w:val="00D860C4"/>
    <w:rsid w:val="00DA01F2"/>
    <w:rsid w:val="00DA11C1"/>
    <w:rsid w:val="00DA2B96"/>
    <w:rsid w:val="00DA3FA9"/>
    <w:rsid w:val="00DA6456"/>
    <w:rsid w:val="00DA7E9D"/>
    <w:rsid w:val="00DB2AF0"/>
    <w:rsid w:val="00DB39D4"/>
    <w:rsid w:val="00DB42D3"/>
    <w:rsid w:val="00DB6A71"/>
    <w:rsid w:val="00DC3186"/>
    <w:rsid w:val="00DC354B"/>
    <w:rsid w:val="00DC7AAF"/>
    <w:rsid w:val="00DD05A8"/>
    <w:rsid w:val="00DD0E3E"/>
    <w:rsid w:val="00DD5070"/>
    <w:rsid w:val="00DD5900"/>
    <w:rsid w:val="00DD742B"/>
    <w:rsid w:val="00DF2006"/>
    <w:rsid w:val="00E00232"/>
    <w:rsid w:val="00E033EE"/>
    <w:rsid w:val="00E03ADA"/>
    <w:rsid w:val="00E03B90"/>
    <w:rsid w:val="00E052F1"/>
    <w:rsid w:val="00E056F5"/>
    <w:rsid w:val="00E066C8"/>
    <w:rsid w:val="00E07829"/>
    <w:rsid w:val="00E118E3"/>
    <w:rsid w:val="00E240CF"/>
    <w:rsid w:val="00E24C27"/>
    <w:rsid w:val="00E261FC"/>
    <w:rsid w:val="00E270BC"/>
    <w:rsid w:val="00E30E90"/>
    <w:rsid w:val="00E32983"/>
    <w:rsid w:val="00E3581E"/>
    <w:rsid w:val="00E41B61"/>
    <w:rsid w:val="00E43605"/>
    <w:rsid w:val="00E44D47"/>
    <w:rsid w:val="00E51841"/>
    <w:rsid w:val="00E51E08"/>
    <w:rsid w:val="00E532E8"/>
    <w:rsid w:val="00E54862"/>
    <w:rsid w:val="00E56428"/>
    <w:rsid w:val="00E62D99"/>
    <w:rsid w:val="00E657EA"/>
    <w:rsid w:val="00E65BE8"/>
    <w:rsid w:val="00E66708"/>
    <w:rsid w:val="00E71F1C"/>
    <w:rsid w:val="00E75BAE"/>
    <w:rsid w:val="00E832F0"/>
    <w:rsid w:val="00E8340A"/>
    <w:rsid w:val="00E84419"/>
    <w:rsid w:val="00E855A2"/>
    <w:rsid w:val="00E90358"/>
    <w:rsid w:val="00E90981"/>
    <w:rsid w:val="00E936E8"/>
    <w:rsid w:val="00E942DF"/>
    <w:rsid w:val="00EA5948"/>
    <w:rsid w:val="00EB25C6"/>
    <w:rsid w:val="00EB39D2"/>
    <w:rsid w:val="00EB598D"/>
    <w:rsid w:val="00EC26D6"/>
    <w:rsid w:val="00EC3518"/>
    <w:rsid w:val="00EC3EAC"/>
    <w:rsid w:val="00EC5655"/>
    <w:rsid w:val="00EC565C"/>
    <w:rsid w:val="00ED2D9F"/>
    <w:rsid w:val="00ED51BD"/>
    <w:rsid w:val="00ED62A7"/>
    <w:rsid w:val="00ED66AD"/>
    <w:rsid w:val="00ED729A"/>
    <w:rsid w:val="00EE2131"/>
    <w:rsid w:val="00EE3772"/>
    <w:rsid w:val="00EE39E7"/>
    <w:rsid w:val="00EE5CC3"/>
    <w:rsid w:val="00EF58F6"/>
    <w:rsid w:val="00EF69CF"/>
    <w:rsid w:val="00EF6E4E"/>
    <w:rsid w:val="00F11BCB"/>
    <w:rsid w:val="00F12C00"/>
    <w:rsid w:val="00F13950"/>
    <w:rsid w:val="00F15264"/>
    <w:rsid w:val="00F2020D"/>
    <w:rsid w:val="00F27565"/>
    <w:rsid w:val="00F3007D"/>
    <w:rsid w:val="00F33664"/>
    <w:rsid w:val="00F33F17"/>
    <w:rsid w:val="00F33FBA"/>
    <w:rsid w:val="00F3412A"/>
    <w:rsid w:val="00F3480B"/>
    <w:rsid w:val="00F3591D"/>
    <w:rsid w:val="00F37397"/>
    <w:rsid w:val="00F3784E"/>
    <w:rsid w:val="00F42869"/>
    <w:rsid w:val="00F45D66"/>
    <w:rsid w:val="00F46F2A"/>
    <w:rsid w:val="00F52892"/>
    <w:rsid w:val="00F53761"/>
    <w:rsid w:val="00F545DB"/>
    <w:rsid w:val="00F60F9D"/>
    <w:rsid w:val="00F629ED"/>
    <w:rsid w:val="00F651A2"/>
    <w:rsid w:val="00F67B9D"/>
    <w:rsid w:val="00F71CA8"/>
    <w:rsid w:val="00F71E85"/>
    <w:rsid w:val="00F74150"/>
    <w:rsid w:val="00F74976"/>
    <w:rsid w:val="00F74A56"/>
    <w:rsid w:val="00F8739B"/>
    <w:rsid w:val="00F91474"/>
    <w:rsid w:val="00F93451"/>
    <w:rsid w:val="00F94808"/>
    <w:rsid w:val="00F949D3"/>
    <w:rsid w:val="00F95135"/>
    <w:rsid w:val="00FA0AB6"/>
    <w:rsid w:val="00FA1EBF"/>
    <w:rsid w:val="00FA42F4"/>
    <w:rsid w:val="00FA5DC2"/>
    <w:rsid w:val="00FA70F4"/>
    <w:rsid w:val="00FA77B4"/>
    <w:rsid w:val="00FB102A"/>
    <w:rsid w:val="00FB4E2D"/>
    <w:rsid w:val="00FB7FDC"/>
    <w:rsid w:val="00FC67F4"/>
    <w:rsid w:val="00FC6B48"/>
    <w:rsid w:val="00FC75A2"/>
    <w:rsid w:val="00FD11E7"/>
    <w:rsid w:val="00FD1DB5"/>
    <w:rsid w:val="00FD2AA5"/>
    <w:rsid w:val="00FE00E2"/>
    <w:rsid w:val="00FE2BA8"/>
    <w:rsid w:val="00FE2BF5"/>
    <w:rsid w:val="00FE4812"/>
    <w:rsid w:val="00FE56C2"/>
    <w:rsid w:val="00FE624F"/>
    <w:rsid w:val="00FE70DB"/>
    <w:rsid w:val="00FF1BA9"/>
    <w:rsid w:val="00FF5027"/>
    <w:rsid w:val="00FF7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835BA"/>
  <w15:docId w15:val="{6D2EAE49-C5DC-4276-AFAC-7AE3C4441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unhideWhenUsed/>
    <w:qFormat/>
    <w:rsid w:val="00314C46"/>
    <w:pPr>
      <w:keepNext/>
      <w:keepLines/>
      <w:spacing w:before="40" w:after="0" w:line="240" w:lineRule="auto"/>
      <w:outlineLvl w:val="1"/>
    </w:pPr>
    <w:rPr>
      <w:rFonts w:ascii="Cambria" w:eastAsia="Times New Roman" w:hAnsi="Cambria"/>
      <w:color w:val="365F91"/>
      <w:kern w:val="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02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2020D"/>
    <w:rPr>
      <w:rFonts w:ascii="Tahoma" w:hAnsi="Tahoma" w:cs="Tahoma"/>
      <w:sz w:val="16"/>
      <w:szCs w:val="16"/>
    </w:rPr>
  </w:style>
  <w:style w:type="paragraph" w:styleId="Header">
    <w:name w:val="header"/>
    <w:basedOn w:val="Normal"/>
    <w:link w:val="HeaderChar"/>
    <w:uiPriority w:val="99"/>
    <w:unhideWhenUsed/>
    <w:rsid w:val="00BE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C6A"/>
  </w:style>
  <w:style w:type="paragraph" w:styleId="Footer">
    <w:name w:val="footer"/>
    <w:basedOn w:val="Normal"/>
    <w:link w:val="FooterChar"/>
    <w:uiPriority w:val="99"/>
    <w:unhideWhenUsed/>
    <w:rsid w:val="00BE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6A"/>
  </w:style>
  <w:style w:type="paragraph" w:customStyle="1" w:styleId="b-qt">
    <w:name w:val="b-qt"/>
    <w:basedOn w:val="Normal"/>
    <w:rsid w:val="00A04B68"/>
    <w:pPr>
      <w:spacing w:before="100" w:beforeAutospacing="1" w:after="100" w:afterAutospacing="1" w:line="240" w:lineRule="auto"/>
    </w:pPr>
    <w:rPr>
      <w:rFonts w:ascii="Times New Roman" w:eastAsia="Times New Roman" w:hAnsi="Times New Roman"/>
      <w:sz w:val="24"/>
      <w:szCs w:val="24"/>
    </w:rPr>
  </w:style>
  <w:style w:type="character" w:customStyle="1" w:styleId="authorortitle">
    <w:name w:val="authorortitle"/>
    <w:basedOn w:val="DefaultParagraphFont"/>
    <w:rsid w:val="00FA77B4"/>
  </w:style>
  <w:style w:type="character" w:customStyle="1" w:styleId="Heading2Char">
    <w:name w:val="Heading 2 Char"/>
    <w:link w:val="Heading2"/>
    <w:uiPriority w:val="9"/>
    <w:rsid w:val="00314C46"/>
    <w:rPr>
      <w:rFonts w:ascii="Cambria" w:eastAsia="Times New Roman" w:hAnsi="Cambria" w:cs="Times New Roman"/>
      <w:color w:val="365F91"/>
      <w:kern w:val="28"/>
      <w:sz w:val="26"/>
      <w:szCs w:val="26"/>
    </w:rPr>
  </w:style>
  <w:style w:type="paragraph" w:styleId="NormalWeb">
    <w:name w:val="Normal (Web)"/>
    <w:basedOn w:val="Normal"/>
    <w:uiPriority w:val="99"/>
    <w:unhideWhenUsed/>
    <w:rsid w:val="00492522"/>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92522"/>
    <w:rPr>
      <w:b/>
      <w:bCs/>
    </w:rPr>
  </w:style>
  <w:style w:type="character" w:styleId="Emphasis">
    <w:name w:val="Emphasis"/>
    <w:uiPriority w:val="20"/>
    <w:qFormat/>
    <w:rsid w:val="007E72E5"/>
    <w:rPr>
      <w:i/>
      <w:iCs/>
    </w:rPr>
  </w:style>
  <w:style w:type="paragraph" w:customStyle="1" w:styleId="hh">
    <w:name w:val="hh"/>
    <w:basedOn w:val="Normal"/>
    <w:rsid w:val="00787DC4"/>
    <w:pPr>
      <w:spacing w:before="100" w:beforeAutospacing="1" w:after="100" w:afterAutospacing="1" w:line="240" w:lineRule="auto"/>
    </w:pPr>
    <w:rPr>
      <w:rFonts w:ascii="Times New Roman" w:eastAsia="Times New Roman" w:hAnsi="Times New Roman"/>
      <w:sz w:val="24"/>
      <w:szCs w:val="24"/>
    </w:rPr>
  </w:style>
  <w:style w:type="paragraph" w:customStyle="1" w:styleId="field-author">
    <w:name w:val="field-author"/>
    <w:basedOn w:val="Normal"/>
    <w:rsid w:val="00D40FF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6D4A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048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54201-4E14-4F6F-B2AD-CA6F64EF7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8</cp:revision>
  <cp:lastPrinted>2023-03-21T18:56:00Z</cp:lastPrinted>
  <dcterms:created xsi:type="dcterms:W3CDTF">2023-07-15T15:29:00Z</dcterms:created>
  <dcterms:modified xsi:type="dcterms:W3CDTF">2023-07-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7228fe786e81ec953703bdb84ebb871eab2ac407fe505a5ac3cc5247aa2c4</vt:lpwstr>
  </property>
</Properties>
</file>